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31EF59" w14:textId="77777777" w:rsidR="00E6327C" w:rsidRPr="00CC49FF" w:rsidRDefault="00E6327C" w:rsidP="00E6327C">
      <w:pPr>
        <w:shd w:val="clear" w:color="auto" w:fill="002060"/>
        <w:jc w:val="center"/>
        <w:rPr>
          <w:b/>
          <w:sz w:val="22"/>
        </w:rPr>
      </w:pPr>
      <w:r w:rsidRPr="00CC49FF">
        <w:rPr>
          <w:b/>
          <w:sz w:val="22"/>
        </w:rPr>
        <w:t>Asian Research Institute</w:t>
      </w:r>
      <w:r>
        <w:rPr>
          <w:b/>
          <w:sz w:val="22"/>
        </w:rPr>
        <w:t xml:space="preserve"> for International Social Work, </w:t>
      </w:r>
      <w:r w:rsidRPr="00CC49FF">
        <w:rPr>
          <w:b/>
          <w:sz w:val="22"/>
        </w:rPr>
        <w:t>Shukutoku University</w:t>
      </w:r>
    </w:p>
    <w:p w14:paraId="17B8159B" w14:textId="62D30D73" w:rsidR="00E6327C" w:rsidRPr="008B1709" w:rsidRDefault="00554E3D" w:rsidP="00E6327C">
      <w:pPr>
        <w:shd w:val="clear" w:color="auto" w:fill="002060"/>
        <w:jc w:val="center"/>
        <w:rPr>
          <w:b/>
          <w:color w:val="FFFFFF" w:themeColor="background1"/>
          <w:sz w:val="28"/>
          <w:szCs w:val="28"/>
        </w:rPr>
      </w:pPr>
      <w:r w:rsidRPr="00554E3D">
        <w:rPr>
          <w:b/>
          <w:color w:val="FFFFFF" w:themeColor="background1"/>
          <w:sz w:val="28"/>
          <w:szCs w:val="28"/>
        </w:rPr>
        <w:t>20</w:t>
      </w:r>
      <w:r w:rsidR="005613C1">
        <w:rPr>
          <w:b/>
          <w:color w:val="FFFFFF" w:themeColor="background1"/>
          <w:sz w:val="28"/>
          <w:szCs w:val="28"/>
        </w:rPr>
        <w:t>21</w:t>
      </w:r>
      <w:r w:rsidR="00416117" w:rsidRPr="008B1709">
        <w:rPr>
          <w:b/>
          <w:color w:val="FFFFFF" w:themeColor="background1"/>
          <w:sz w:val="28"/>
          <w:szCs w:val="28"/>
        </w:rPr>
        <w:t xml:space="preserve"> </w:t>
      </w:r>
      <w:r w:rsidR="00E6327C" w:rsidRPr="008B1709">
        <w:rPr>
          <w:b/>
          <w:color w:val="FFFFFF" w:themeColor="background1"/>
          <w:sz w:val="28"/>
          <w:szCs w:val="28"/>
        </w:rPr>
        <w:t xml:space="preserve">Application Form for </w:t>
      </w:r>
    </w:p>
    <w:p w14:paraId="0C21A0EC" w14:textId="5F1C29C1" w:rsidR="00E6327C" w:rsidRPr="00E6327C" w:rsidRDefault="00E6327C" w:rsidP="00E6327C">
      <w:pPr>
        <w:shd w:val="clear" w:color="auto" w:fill="002060"/>
        <w:jc w:val="center"/>
        <w:rPr>
          <w:b/>
          <w:sz w:val="28"/>
          <w:szCs w:val="28"/>
        </w:rPr>
      </w:pPr>
      <w:r w:rsidRPr="00E6327C">
        <w:rPr>
          <w:b/>
          <w:sz w:val="28"/>
          <w:szCs w:val="28"/>
        </w:rPr>
        <w:t xml:space="preserve">VISITING RESEARCHER Fellowship </w:t>
      </w:r>
      <w:r w:rsidR="007E5E98" w:rsidRPr="007E5E98">
        <w:rPr>
          <w:b/>
          <w:i/>
          <w:sz w:val="28"/>
          <w:szCs w:val="28"/>
        </w:rPr>
        <w:t xml:space="preserve">Rompaku </w:t>
      </w:r>
      <w:r w:rsidRPr="00E6327C">
        <w:rPr>
          <w:b/>
          <w:sz w:val="28"/>
          <w:szCs w:val="28"/>
        </w:rPr>
        <w:t>Program leading to Ph.D</w:t>
      </w:r>
      <w:r w:rsidR="003539AA">
        <w:rPr>
          <w:rFonts w:hint="eastAsia"/>
          <w:b/>
          <w:sz w:val="28"/>
          <w:szCs w:val="28"/>
        </w:rPr>
        <w:t>.</w:t>
      </w:r>
    </w:p>
    <w:p w14:paraId="01272766" w14:textId="6D98F73F" w:rsidR="00416117" w:rsidRDefault="007E5E98" w:rsidP="00932E14">
      <w:pPr>
        <w:rPr>
          <w:rFonts w:asciiTheme="majorEastAsia" w:eastAsiaTheme="majorEastAsia" w:hAnsiTheme="majorEastAsia"/>
          <w:b/>
          <w:szCs w:val="21"/>
        </w:rPr>
      </w:pPr>
      <w:r w:rsidRPr="00463BC5">
        <w:rPr>
          <w:b/>
          <w:noProof/>
          <w:sz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F317461" wp14:editId="4F7EC489">
                <wp:simplePos x="0" y="0"/>
                <wp:positionH relativeFrom="column">
                  <wp:posOffset>4321810</wp:posOffset>
                </wp:positionH>
                <wp:positionV relativeFrom="paragraph">
                  <wp:posOffset>110067</wp:posOffset>
                </wp:positionV>
                <wp:extent cx="1080720" cy="1440000"/>
                <wp:effectExtent l="0" t="0" r="24765" b="27305"/>
                <wp:wrapSquare wrapText="bothSides"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0720" cy="144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523D34" w14:textId="77777777" w:rsidR="00BC5682" w:rsidRPr="008B1709" w:rsidRDefault="00463BC5" w:rsidP="00463BC5">
                            <w:pPr>
                              <w:widowControl/>
                              <w:spacing w:before="100" w:beforeAutospacing="1" w:after="100" w:afterAutospacing="1"/>
                              <w:jc w:val="left"/>
                              <w:outlineLvl w:val="2"/>
                              <w:rPr>
                                <w:rFonts w:ascii="Arial" w:eastAsia="メイリオ" w:hAnsi="Arial" w:cs="Arial"/>
                                <w:b/>
                                <w:kern w:val="0"/>
                                <w:sz w:val="16"/>
                                <w:szCs w:val="16"/>
                              </w:rPr>
                            </w:pPr>
                            <w:r w:rsidRPr="008B1709">
                              <w:rPr>
                                <w:rFonts w:ascii="Arial" w:eastAsia="メイリオ" w:hAnsi="Arial" w:cs="Arial"/>
                                <w:b/>
                                <w:kern w:val="0"/>
                                <w:sz w:val="16"/>
                                <w:szCs w:val="16"/>
                              </w:rPr>
                              <w:t>Photo for CV</w:t>
                            </w:r>
                          </w:p>
                          <w:p w14:paraId="4E02D4C6" w14:textId="77777777" w:rsidR="00463BC5" w:rsidRPr="008B1709" w:rsidRDefault="00463BC5" w:rsidP="00463BC5">
                            <w:pPr>
                              <w:widowControl/>
                              <w:spacing w:before="100" w:beforeAutospacing="1" w:after="100" w:afterAutospacing="1"/>
                              <w:jc w:val="left"/>
                              <w:outlineLvl w:val="2"/>
                              <w:rPr>
                                <w:rFonts w:ascii="Arial" w:eastAsia="メイリオ" w:hAnsi="Arial" w:cs="Arial"/>
                                <w:b/>
                                <w:kern w:val="0"/>
                                <w:sz w:val="16"/>
                                <w:szCs w:val="16"/>
                              </w:rPr>
                            </w:pPr>
                            <w:r w:rsidRPr="008B1709">
                              <w:rPr>
                                <w:rFonts w:ascii="Arial" w:eastAsia="メイリオ" w:hAnsi="Arial" w:cs="Arial"/>
                                <w:b/>
                                <w:kern w:val="0"/>
                                <w:sz w:val="16"/>
                                <w:szCs w:val="16"/>
                              </w:rPr>
                              <w:t xml:space="preserve"> (3cm X 4cm) </w:t>
                            </w:r>
                          </w:p>
                          <w:p w14:paraId="5DA98473" w14:textId="77777777" w:rsidR="00463BC5" w:rsidRPr="008B1709" w:rsidRDefault="00463BC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2F317461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340.3pt;margin-top:8.65pt;width:85.1pt;height:113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" strokecolor="black [3213]">
                <v:textbox>
                  <w:txbxContent>
                    <w:p w14:paraId="60523D34" w14:textId="77777777" w:rsidR="00BC5682" w:rsidRPr="008B1709" w:rsidRDefault="00463BC5" w:rsidP="00463BC5">
                      <w:pPr>
                        <w:widowControl/>
                        <w:spacing w:before="100" w:beforeAutospacing="1" w:after="100" w:afterAutospacing="1"/>
                        <w:jc w:val="left"/>
                        <w:outlineLvl w:val="2"/>
                        <w:rPr>
                          <w:rFonts w:ascii="Arial" w:eastAsia="メイリオ" w:hAnsi="Arial" w:cs="Arial"/>
                          <w:b/>
                          <w:kern w:val="0"/>
                          <w:sz w:val="16"/>
                          <w:szCs w:val="16"/>
                        </w:rPr>
                      </w:pPr>
                      <w:r w:rsidRPr="008B1709">
                        <w:rPr>
                          <w:rFonts w:ascii="Arial" w:eastAsia="メイリオ" w:hAnsi="Arial" w:cs="Arial"/>
                          <w:b/>
                          <w:kern w:val="0"/>
                          <w:sz w:val="16"/>
                          <w:szCs w:val="16"/>
                        </w:rPr>
                        <w:t>Photo for CV</w:t>
                      </w:r>
                    </w:p>
                    <w:p w14:paraId="4E02D4C6" w14:textId="77777777" w:rsidR="00463BC5" w:rsidRPr="008B1709" w:rsidRDefault="00463BC5" w:rsidP="00463BC5">
                      <w:pPr>
                        <w:widowControl/>
                        <w:spacing w:before="100" w:beforeAutospacing="1" w:after="100" w:afterAutospacing="1"/>
                        <w:jc w:val="left"/>
                        <w:outlineLvl w:val="2"/>
                        <w:rPr>
                          <w:rFonts w:ascii="Arial" w:eastAsia="メイリオ" w:hAnsi="Arial" w:cs="Arial"/>
                          <w:b/>
                          <w:kern w:val="0"/>
                          <w:sz w:val="16"/>
                          <w:szCs w:val="16"/>
                        </w:rPr>
                      </w:pPr>
                      <w:r w:rsidRPr="008B1709">
                        <w:rPr>
                          <w:rFonts w:ascii="Arial" w:eastAsia="メイリオ" w:hAnsi="Arial" w:cs="Arial"/>
                          <w:b/>
                          <w:kern w:val="0"/>
                          <w:sz w:val="16"/>
                          <w:szCs w:val="16"/>
                        </w:rPr>
                        <w:t xml:space="preserve"> (3cm X 4cm) </w:t>
                      </w:r>
                    </w:p>
                    <w:p w14:paraId="5DA98473" w14:textId="77777777" w:rsidR="00463BC5" w:rsidRPr="008B1709" w:rsidRDefault="00463BC5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61F273B" w14:textId="405DE7F8" w:rsidR="0081052C" w:rsidRDefault="0081052C" w:rsidP="00932E14">
      <w:pPr>
        <w:rPr>
          <w:rFonts w:asciiTheme="majorEastAsia" w:eastAsiaTheme="majorEastAsia" w:hAnsiTheme="majorEastAsia"/>
          <w:b/>
          <w:szCs w:val="21"/>
        </w:rPr>
      </w:pPr>
    </w:p>
    <w:p w14:paraId="0430DE9A" w14:textId="77777777" w:rsidR="006920E5" w:rsidRPr="00B8073C" w:rsidRDefault="006920E5" w:rsidP="00932E14">
      <w:pPr>
        <w:rPr>
          <w:rFonts w:asciiTheme="majorEastAsia" w:eastAsiaTheme="majorEastAsia" w:hAnsiTheme="majorEastAsia"/>
          <w:b/>
          <w:szCs w:val="21"/>
        </w:rPr>
      </w:pPr>
      <w:r w:rsidRPr="00B8073C">
        <w:rPr>
          <w:rFonts w:asciiTheme="majorEastAsia" w:eastAsiaTheme="majorEastAsia" w:hAnsiTheme="majorEastAsia" w:hint="eastAsia"/>
          <w:b/>
          <w:szCs w:val="21"/>
        </w:rPr>
        <w:t>Ⅰ．</w:t>
      </w:r>
      <w:r w:rsidR="00092677" w:rsidRPr="00B8073C">
        <w:rPr>
          <w:rFonts w:asciiTheme="majorEastAsia" w:eastAsiaTheme="majorEastAsia" w:hAnsiTheme="majorEastAsia" w:hint="eastAsia"/>
          <w:b/>
          <w:szCs w:val="21"/>
        </w:rPr>
        <w:t>志願者APPLICANT</w:t>
      </w:r>
    </w:p>
    <w:p w14:paraId="61D8628E" w14:textId="77777777" w:rsidR="009E5964" w:rsidRPr="00B8073C" w:rsidRDefault="009E5964" w:rsidP="006920E5"/>
    <w:p w14:paraId="4549CCA9" w14:textId="77777777" w:rsidR="00295AAF" w:rsidRPr="00B8073C" w:rsidRDefault="006920E5" w:rsidP="006920E5">
      <w:r w:rsidRPr="00B8073C">
        <w:rPr>
          <w:rFonts w:hint="eastAsia"/>
        </w:rPr>
        <w:t>氏名</w:t>
      </w:r>
      <w:r w:rsidRPr="00B8073C">
        <w:rPr>
          <w:rFonts w:hint="eastAsia"/>
        </w:rPr>
        <w:t>Name in full</w:t>
      </w:r>
      <w:r w:rsidR="00295AAF" w:rsidRPr="00B8073C">
        <w:rPr>
          <w:rFonts w:hint="eastAsia"/>
        </w:rPr>
        <w:t xml:space="preserve">　　　　　　　　</w:t>
      </w:r>
    </w:p>
    <w:p w14:paraId="3B3D3886" w14:textId="77777777" w:rsidR="000C5EAF" w:rsidRPr="00B8073C" w:rsidRDefault="000C5EAF" w:rsidP="000C5EAF">
      <w:pPr>
        <w:rPr>
          <w:sz w:val="22"/>
        </w:rPr>
      </w:pPr>
    </w:p>
    <w:p w14:paraId="36AE514F" w14:textId="77777777" w:rsidR="000C5EAF" w:rsidRPr="00B8073C" w:rsidRDefault="000C5EAF" w:rsidP="000C5EAF">
      <w:pPr>
        <w:rPr>
          <w:sz w:val="18"/>
          <w:szCs w:val="18"/>
        </w:rPr>
      </w:pPr>
      <w:r w:rsidRPr="00B8073C">
        <w:rPr>
          <w:rFonts w:hint="eastAsia"/>
          <w:sz w:val="18"/>
          <w:szCs w:val="18"/>
        </w:rPr>
        <w:t>姓</w:t>
      </w:r>
      <w:r w:rsidR="008767F0" w:rsidRPr="00B8073C">
        <w:rPr>
          <w:rFonts w:hint="eastAsia"/>
          <w:sz w:val="18"/>
          <w:szCs w:val="18"/>
        </w:rPr>
        <w:t>（</w:t>
      </w:r>
      <w:r w:rsidRPr="00B8073C">
        <w:rPr>
          <w:rFonts w:hint="eastAsia"/>
          <w:sz w:val="18"/>
          <w:szCs w:val="18"/>
        </w:rPr>
        <w:t>Surname</w:t>
      </w:r>
      <w:r w:rsidR="008767F0" w:rsidRPr="00B8073C">
        <w:rPr>
          <w:rFonts w:hint="eastAsia"/>
          <w:sz w:val="18"/>
          <w:szCs w:val="18"/>
        </w:rPr>
        <w:t>）</w:t>
      </w:r>
      <w:r w:rsidR="00FD7C92" w:rsidRPr="00B8073C">
        <w:rPr>
          <w:rFonts w:hint="eastAsia"/>
          <w:sz w:val="18"/>
          <w:szCs w:val="18"/>
        </w:rPr>
        <w:t xml:space="preserve">　　　　　　　　　　　　　</w:t>
      </w:r>
      <w:r w:rsidR="00FD7C92" w:rsidRPr="00B8073C">
        <w:rPr>
          <w:rFonts w:hint="eastAsia"/>
          <w:sz w:val="18"/>
          <w:szCs w:val="18"/>
        </w:rPr>
        <w:t xml:space="preserve">  </w:t>
      </w:r>
      <w:r w:rsidRPr="00B8073C">
        <w:rPr>
          <w:rFonts w:hint="eastAsia"/>
          <w:sz w:val="18"/>
          <w:szCs w:val="18"/>
        </w:rPr>
        <w:t xml:space="preserve">　名</w:t>
      </w:r>
      <w:r w:rsidR="008767F0" w:rsidRPr="00B8073C">
        <w:rPr>
          <w:rFonts w:hint="eastAsia"/>
          <w:sz w:val="18"/>
          <w:szCs w:val="18"/>
        </w:rPr>
        <w:t>（</w:t>
      </w:r>
      <w:r w:rsidRPr="00B8073C">
        <w:rPr>
          <w:rFonts w:hint="eastAsia"/>
          <w:sz w:val="18"/>
          <w:szCs w:val="18"/>
        </w:rPr>
        <w:t>Given and Middle name</w:t>
      </w:r>
      <w:r w:rsidR="008767F0" w:rsidRPr="00B8073C">
        <w:rPr>
          <w:rFonts w:hint="eastAsia"/>
          <w:sz w:val="18"/>
          <w:szCs w:val="18"/>
        </w:rPr>
        <w:t>）</w:t>
      </w:r>
    </w:p>
    <w:p w14:paraId="58721B5D" w14:textId="77777777" w:rsidR="00295AAF" w:rsidRPr="00B8073C" w:rsidRDefault="00697238" w:rsidP="006920E5">
      <w:r>
        <w:rPr>
          <w:noProof/>
        </w:rPr>
        <w:pict w14:anchorId="1FF669E8">
          <v:rect id="_x0000_i1025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2C90AC8E" w14:textId="77777777" w:rsidR="000C5EAF" w:rsidRPr="00B8073C" w:rsidRDefault="006920E5" w:rsidP="006920E5">
      <w:r w:rsidRPr="00B8073C">
        <w:rPr>
          <w:rFonts w:hint="eastAsia"/>
        </w:rPr>
        <w:t>生年月日</w:t>
      </w:r>
      <w:r w:rsidRPr="00B8073C">
        <w:rPr>
          <w:rFonts w:hint="eastAsia"/>
        </w:rPr>
        <w:t xml:space="preserve"> Date of Birth </w:t>
      </w:r>
      <w:r w:rsidR="000C5EAF" w:rsidRPr="00B8073C">
        <w:t xml:space="preserve">               </w:t>
      </w:r>
      <w:r w:rsidRPr="00B8073C">
        <w:rPr>
          <w:rFonts w:hint="eastAsia"/>
        </w:rPr>
        <w:t xml:space="preserve"> </w:t>
      </w:r>
      <w:r w:rsidR="000C5EAF" w:rsidRPr="00B8073C">
        <w:rPr>
          <w:rFonts w:hint="eastAsia"/>
        </w:rPr>
        <w:t>年齢</w:t>
      </w:r>
      <w:r w:rsidR="000C5EAF" w:rsidRPr="00B8073C">
        <w:rPr>
          <w:rFonts w:hint="eastAsia"/>
        </w:rPr>
        <w:t xml:space="preserve"> Age</w:t>
      </w:r>
    </w:p>
    <w:p w14:paraId="4538A165" w14:textId="77777777" w:rsidR="000C5EAF" w:rsidRPr="00B8073C" w:rsidRDefault="000C5EAF" w:rsidP="000C5EAF">
      <w:pPr>
        <w:ind w:firstLineChars="300" w:firstLine="660"/>
        <w:rPr>
          <w:sz w:val="22"/>
        </w:rPr>
      </w:pPr>
      <w:r w:rsidRPr="00B8073C">
        <w:rPr>
          <w:sz w:val="22"/>
        </w:rPr>
        <w:t>/       /</w:t>
      </w:r>
      <w:r w:rsidR="006920E5" w:rsidRPr="00B8073C">
        <w:rPr>
          <w:sz w:val="22"/>
        </w:rPr>
        <w:t xml:space="preserve">     </w:t>
      </w:r>
      <w:r w:rsidR="004F418F" w:rsidRPr="00B8073C">
        <w:rPr>
          <w:rFonts w:hint="eastAsia"/>
          <w:sz w:val="22"/>
        </w:rPr>
        <w:t xml:space="preserve">　　　　　　　　　</w:t>
      </w:r>
    </w:p>
    <w:p w14:paraId="2894896B" w14:textId="77777777" w:rsidR="006920E5" w:rsidRPr="00B8073C" w:rsidRDefault="000C5EAF" w:rsidP="006920E5">
      <w:pPr>
        <w:rPr>
          <w:sz w:val="18"/>
          <w:szCs w:val="18"/>
        </w:rPr>
      </w:pPr>
      <w:r w:rsidRPr="00B8073C">
        <w:rPr>
          <w:sz w:val="18"/>
          <w:szCs w:val="18"/>
        </w:rPr>
        <w:t xml:space="preserve">Day   </w:t>
      </w:r>
      <w:r w:rsidR="004F418F" w:rsidRPr="00B8073C">
        <w:rPr>
          <w:rFonts w:hint="eastAsia"/>
          <w:sz w:val="18"/>
          <w:szCs w:val="18"/>
        </w:rPr>
        <w:t xml:space="preserve">　</w:t>
      </w:r>
      <w:r w:rsidRPr="00B8073C">
        <w:rPr>
          <w:sz w:val="18"/>
          <w:szCs w:val="18"/>
        </w:rPr>
        <w:t xml:space="preserve"> Month   </w:t>
      </w:r>
      <w:r w:rsidR="004F418F" w:rsidRPr="00B8073C">
        <w:rPr>
          <w:rFonts w:hint="eastAsia"/>
          <w:sz w:val="18"/>
          <w:szCs w:val="18"/>
        </w:rPr>
        <w:t xml:space="preserve">　</w:t>
      </w:r>
      <w:r w:rsidRPr="00B8073C">
        <w:rPr>
          <w:sz w:val="18"/>
          <w:szCs w:val="18"/>
        </w:rPr>
        <w:t xml:space="preserve"> Year  </w:t>
      </w:r>
    </w:p>
    <w:p w14:paraId="65688CA9" w14:textId="77777777" w:rsidR="006920E5" w:rsidRPr="00B8073C" w:rsidRDefault="00697238" w:rsidP="006920E5">
      <w:r>
        <w:rPr>
          <w:noProof/>
        </w:rPr>
        <w:pict w14:anchorId="4B49B363">
          <v:rect id="_x0000_i1026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76E91179" w14:textId="77777777" w:rsidR="006920E5" w:rsidRPr="00B8073C" w:rsidRDefault="006920E5" w:rsidP="006920E5">
      <w:r w:rsidRPr="00B8073C">
        <w:rPr>
          <w:rFonts w:hint="eastAsia"/>
        </w:rPr>
        <w:t>性別：</w:t>
      </w:r>
      <w:r w:rsidRPr="00B8073C">
        <w:rPr>
          <w:rFonts w:hint="eastAsia"/>
        </w:rPr>
        <w:t xml:space="preserve">Sex </w:t>
      </w:r>
    </w:p>
    <w:p w14:paraId="6650463E" w14:textId="77777777" w:rsidR="006920E5" w:rsidRPr="00B8073C" w:rsidRDefault="006920E5" w:rsidP="006920E5">
      <w:r w:rsidRPr="00B8073C">
        <w:rPr>
          <w:rFonts w:hint="eastAsia"/>
        </w:rPr>
        <w:t>□男：</w:t>
      </w:r>
      <w:r w:rsidRPr="00B8073C">
        <w:rPr>
          <w:rFonts w:hint="eastAsia"/>
        </w:rPr>
        <w:t>Male</w:t>
      </w:r>
      <w:r w:rsidRPr="00B8073C">
        <w:rPr>
          <w:rFonts w:hint="eastAsia"/>
        </w:rPr>
        <w:t xml:space="preserve">　□女：</w:t>
      </w:r>
      <w:r w:rsidRPr="00B8073C">
        <w:rPr>
          <w:rFonts w:hint="eastAsia"/>
        </w:rPr>
        <w:t>Female</w:t>
      </w:r>
      <w:r w:rsidRPr="00B8073C">
        <w:rPr>
          <w:rFonts w:hint="eastAsia"/>
        </w:rPr>
        <w:t xml:space="preserve">　□その他：</w:t>
      </w:r>
      <w:r w:rsidRPr="00B8073C">
        <w:rPr>
          <w:rFonts w:hint="eastAsia"/>
        </w:rPr>
        <w:t>Others</w:t>
      </w:r>
    </w:p>
    <w:p w14:paraId="30A398F5" w14:textId="77777777" w:rsidR="00295AAF" w:rsidRPr="00B8073C" w:rsidRDefault="00697238" w:rsidP="006920E5">
      <w:r>
        <w:rPr>
          <w:noProof/>
        </w:rPr>
        <w:pict w14:anchorId="6573A917">
          <v:rect id="_x0000_i1027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0F2FC014" w14:textId="77777777" w:rsidR="006920E5" w:rsidRPr="00B8073C" w:rsidRDefault="006920E5" w:rsidP="006920E5">
      <w:r w:rsidRPr="00B8073C">
        <w:rPr>
          <w:rFonts w:hint="eastAsia"/>
        </w:rPr>
        <w:t>国籍</w:t>
      </w:r>
      <w:r w:rsidRPr="00B8073C">
        <w:rPr>
          <w:rFonts w:hint="eastAsia"/>
        </w:rPr>
        <w:t>Nationality/</w:t>
      </w:r>
      <w:r w:rsidR="00E13DB8" w:rsidRPr="00B8073C">
        <w:t>Citizenship</w:t>
      </w:r>
      <w:r w:rsidRPr="00B8073C">
        <w:rPr>
          <w:rFonts w:hint="eastAsia"/>
        </w:rPr>
        <w:t xml:space="preserve"> </w:t>
      </w:r>
    </w:p>
    <w:p w14:paraId="35E88746" w14:textId="77777777" w:rsidR="00295AAF" w:rsidRPr="00B8073C" w:rsidRDefault="00295AAF" w:rsidP="006920E5"/>
    <w:p w14:paraId="349A5143" w14:textId="77777777" w:rsidR="00295AAF" w:rsidRPr="00B8073C" w:rsidRDefault="00697238" w:rsidP="006920E5">
      <w:r>
        <w:rPr>
          <w:noProof/>
        </w:rPr>
        <w:pict w14:anchorId="212AC62D">
          <v:rect id="_x0000_i1028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1F2C4019" w14:textId="77777777" w:rsidR="006920E5" w:rsidRPr="00B8073C" w:rsidRDefault="006920E5" w:rsidP="006920E5">
      <w:r w:rsidRPr="00B8073C">
        <w:rPr>
          <w:rFonts w:hint="eastAsia"/>
        </w:rPr>
        <w:t>出生地（国・市）</w:t>
      </w:r>
      <w:r w:rsidR="00E13DB8" w:rsidRPr="00B8073C">
        <w:rPr>
          <w:rFonts w:hint="eastAsia"/>
        </w:rPr>
        <w:t xml:space="preserve"> Place of Birth (</w:t>
      </w:r>
      <w:r w:rsidRPr="00B8073C">
        <w:rPr>
          <w:rFonts w:hint="eastAsia"/>
        </w:rPr>
        <w:t>City</w:t>
      </w:r>
      <w:r w:rsidR="00E13DB8" w:rsidRPr="00B8073C">
        <w:t>, State or Province, Country/Region</w:t>
      </w:r>
      <w:r w:rsidRPr="00B8073C">
        <w:rPr>
          <w:rFonts w:hint="eastAsia"/>
        </w:rPr>
        <w:t xml:space="preserve">) </w:t>
      </w:r>
    </w:p>
    <w:p w14:paraId="7FA3C0DE" w14:textId="77777777" w:rsidR="00295AAF" w:rsidRPr="00B8073C" w:rsidRDefault="00295AAF" w:rsidP="006920E5"/>
    <w:p w14:paraId="482AF0EB" w14:textId="77777777" w:rsidR="00295AAF" w:rsidRPr="00B8073C" w:rsidRDefault="00697238" w:rsidP="006920E5">
      <w:r>
        <w:rPr>
          <w:noProof/>
        </w:rPr>
        <w:pict w14:anchorId="010178A1">
          <v:rect id="_x0000_i1029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32695358" w14:textId="77777777" w:rsidR="00563B6E" w:rsidRPr="00B8073C" w:rsidRDefault="00817337" w:rsidP="00563B6E">
      <w:r w:rsidRPr="00B8073C">
        <w:t>A</w:t>
      </w:r>
      <w:r w:rsidRPr="00B8073C">
        <w:rPr>
          <w:rFonts w:hint="eastAsia"/>
        </w:rPr>
        <w:t>．</w:t>
      </w:r>
      <w:r w:rsidR="00563B6E" w:rsidRPr="00B8073C">
        <w:rPr>
          <w:rFonts w:hint="eastAsia"/>
        </w:rPr>
        <w:t>研究領域</w:t>
      </w:r>
      <w:r w:rsidR="00563B6E" w:rsidRPr="00B8073C">
        <w:t>Research Field</w:t>
      </w:r>
      <w:r w:rsidR="00BA348A" w:rsidRPr="00B8073C">
        <w:t xml:space="preserve"> you appl</w:t>
      </w:r>
      <w:r w:rsidR="00BA348A" w:rsidRPr="00B8073C">
        <w:rPr>
          <w:rFonts w:hint="eastAsia"/>
        </w:rPr>
        <w:t>y for</w:t>
      </w:r>
      <w:r w:rsidR="00C048FA" w:rsidRPr="00B8073C">
        <w:t>:</w:t>
      </w:r>
    </w:p>
    <w:p w14:paraId="0DAF26FF" w14:textId="77777777" w:rsidR="00563B6E" w:rsidRPr="00B8073C" w:rsidRDefault="00563B6E" w:rsidP="00D8296D">
      <w:pPr>
        <w:ind w:firstLineChars="100" w:firstLine="210"/>
      </w:pPr>
      <w:r w:rsidRPr="00B8073C">
        <w:rPr>
          <w:rFonts w:hint="eastAsia"/>
        </w:rPr>
        <w:t>□国際</w:t>
      </w:r>
      <w:r w:rsidR="00D8296D" w:rsidRPr="00B8073C">
        <w:rPr>
          <w:rFonts w:hint="eastAsia"/>
        </w:rPr>
        <w:t>社会福祉：</w:t>
      </w:r>
      <w:r w:rsidRPr="00B8073C">
        <w:rPr>
          <w:rFonts w:hint="eastAsia"/>
        </w:rPr>
        <w:t>International Social</w:t>
      </w:r>
      <w:r w:rsidRPr="00B8073C">
        <w:t xml:space="preserve"> </w:t>
      </w:r>
      <w:r w:rsidRPr="00B8073C">
        <w:rPr>
          <w:rFonts w:hint="eastAsia"/>
        </w:rPr>
        <w:t>Work</w:t>
      </w:r>
    </w:p>
    <w:p w14:paraId="1377B7D1" w14:textId="7C4DB39A" w:rsidR="00563B6E" w:rsidRPr="00B8073C" w:rsidRDefault="00563B6E" w:rsidP="00563B6E">
      <w:pPr>
        <w:ind w:firstLineChars="100" w:firstLine="210"/>
      </w:pPr>
      <w:r w:rsidRPr="00B8073C">
        <w:rPr>
          <w:rFonts w:hint="eastAsia"/>
        </w:rPr>
        <w:t>□仏教社会福祉</w:t>
      </w:r>
      <w:r w:rsidR="00D8296D" w:rsidRPr="00B8073C">
        <w:rPr>
          <w:rFonts w:hint="eastAsia"/>
        </w:rPr>
        <w:t>：</w:t>
      </w:r>
      <w:r w:rsidR="00943B51">
        <w:rPr>
          <w:rFonts w:hint="eastAsia"/>
        </w:rPr>
        <w:t>A</w:t>
      </w:r>
      <w:r w:rsidR="00943B51">
        <w:t xml:space="preserve">sian </w:t>
      </w:r>
      <w:r w:rsidRPr="00B8073C">
        <w:rPr>
          <w:rFonts w:hint="eastAsia"/>
        </w:rPr>
        <w:t>Buddhist Social</w:t>
      </w:r>
      <w:r w:rsidRPr="00B8073C">
        <w:t xml:space="preserve"> </w:t>
      </w:r>
      <w:r w:rsidRPr="00B8073C">
        <w:rPr>
          <w:rFonts w:hint="eastAsia"/>
        </w:rPr>
        <w:t>Work</w:t>
      </w:r>
    </w:p>
    <w:p w14:paraId="72D382B9" w14:textId="77777777" w:rsidR="00563B6E" w:rsidRPr="00B8073C" w:rsidRDefault="00563B6E" w:rsidP="00563B6E"/>
    <w:p w14:paraId="374ADD15" w14:textId="77777777" w:rsidR="00DE7DE0" w:rsidRPr="00B8073C" w:rsidRDefault="00563B6E" w:rsidP="00563B6E">
      <w:r w:rsidRPr="00B8073C">
        <w:rPr>
          <w:rFonts w:hint="eastAsia"/>
        </w:rPr>
        <w:t>B</w:t>
      </w:r>
      <w:r w:rsidR="00880BBB" w:rsidRPr="00B8073C">
        <w:rPr>
          <w:rFonts w:hint="eastAsia"/>
        </w:rPr>
        <w:t>．博士</w:t>
      </w:r>
      <w:r w:rsidRPr="00B8073C">
        <w:rPr>
          <w:rFonts w:hint="eastAsia"/>
        </w:rPr>
        <w:t>論文の使用言語</w:t>
      </w:r>
    </w:p>
    <w:p w14:paraId="4E103B6E" w14:textId="77777777" w:rsidR="00563B6E" w:rsidRPr="00B8073C" w:rsidRDefault="00C048FA" w:rsidP="00563B6E">
      <w:r w:rsidRPr="00B8073C">
        <w:t>Please select the language of your Ph.D</w:t>
      </w:r>
      <w:r w:rsidR="009509AB" w:rsidRPr="00B8073C">
        <w:t>.</w:t>
      </w:r>
      <w:r w:rsidR="006266AF" w:rsidRPr="00B8073C">
        <w:t xml:space="preserve"> Thesis:</w:t>
      </w:r>
    </w:p>
    <w:p w14:paraId="5FC4CBC4" w14:textId="77777777" w:rsidR="006266AF" w:rsidRPr="00B8073C" w:rsidRDefault="006266AF" w:rsidP="006266AF">
      <w:pPr>
        <w:ind w:firstLineChars="100" w:firstLine="210"/>
      </w:pPr>
      <w:r w:rsidRPr="00B8073C">
        <w:rPr>
          <w:rFonts w:hint="eastAsia"/>
        </w:rPr>
        <w:t>□英語：</w:t>
      </w:r>
      <w:r w:rsidRPr="00B8073C">
        <w:rPr>
          <w:rFonts w:hint="eastAsia"/>
        </w:rPr>
        <w:t>English</w:t>
      </w:r>
    </w:p>
    <w:p w14:paraId="1BCA121F" w14:textId="77777777" w:rsidR="00932520" w:rsidRPr="00B8073C" w:rsidRDefault="00563B6E" w:rsidP="00FD7DDA">
      <w:pPr>
        <w:ind w:firstLineChars="100" w:firstLine="210"/>
      </w:pPr>
      <w:r w:rsidRPr="00B8073C">
        <w:rPr>
          <w:rFonts w:hint="eastAsia"/>
        </w:rPr>
        <w:t>□日本語：</w:t>
      </w:r>
      <w:r w:rsidRPr="00B8073C">
        <w:rPr>
          <w:rFonts w:hint="eastAsia"/>
        </w:rPr>
        <w:t>Japanese</w:t>
      </w:r>
    </w:p>
    <w:p w14:paraId="3225E2AA" w14:textId="77777777" w:rsidR="00416117" w:rsidRDefault="00416117" w:rsidP="00FD7DDA">
      <w:pPr>
        <w:ind w:firstLineChars="100" w:firstLine="210"/>
      </w:pPr>
    </w:p>
    <w:p w14:paraId="1BB5B261" w14:textId="20522A25" w:rsidR="00416117" w:rsidRDefault="00416117" w:rsidP="00FD7DDA">
      <w:pPr>
        <w:ind w:firstLineChars="100" w:firstLine="210"/>
      </w:pPr>
    </w:p>
    <w:p w14:paraId="24890117" w14:textId="77777777" w:rsidR="00416117" w:rsidRPr="00B8073C" w:rsidRDefault="00416117" w:rsidP="00416117">
      <w:pPr>
        <w:ind w:firstLineChars="100" w:firstLine="210"/>
      </w:pPr>
      <w:r>
        <w:br w:type="page"/>
      </w:r>
    </w:p>
    <w:p w14:paraId="36FB9EA1" w14:textId="77777777" w:rsidR="006A2C2F" w:rsidRPr="00B8073C" w:rsidRDefault="00BD6465" w:rsidP="006920E5">
      <w:pPr>
        <w:rPr>
          <w:rFonts w:asciiTheme="majorEastAsia" w:eastAsiaTheme="majorEastAsia" w:hAnsiTheme="majorEastAsia"/>
          <w:b/>
          <w:szCs w:val="21"/>
        </w:rPr>
      </w:pPr>
      <w:r w:rsidRPr="00B8073C">
        <w:rPr>
          <w:rFonts w:asciiTheme="majorEastAsia" w:eastAsiaTheme="majorEastAsia" w:hAnsiTheme="majorEastAsia" w:hint="eastAsia"/>
          <w:b/>
          <w:szCs w:val="21"/>
        </w:rPr>
        <w:lastRenderedPageBreak/>
        <w:t>Ⅱ</w:t>
      </w:r>
      <w:r w:rsidR="006920E5" w:rsidRPr="00B8073C">
        <w:rPr>
          <w:rFonts w:asciiTheme="majorEastAsia" w:eastAsiaTheme="majorEastAsia" w:hAnsiTheme="majorEastAsia" w:hint="eastAsia"/>
          <w:b/>
          <w:szCs w:val="21"/>
        </w:rPr>
        <w:t>．現住所</w:t>
      </w:r>
      <w:r w:rsidR="00092677" w:rsidRPr="00B8073C">
        <w:rPr>
          <w:rFonts w:asciiTheme="majorEastAsia" w:eastAsiaTheme="majorEastAsia" w:hAnsiTheme="majorEastAsia" w:hint="eastAsia"/>
          <w:b/>
          <w:szCs w:val="21"/>
        </w:rPr>
        <w:t>CURRENT ADDRESS</w:t>
      </w:r>
    </w:p>
    <w:p w14:paraId="6E016712" w14:textId="77777777" w:rsidR="006920E5" w:rsidRPr="00B8073C" w:rsidRDefault="006920E5" w:rsidP="006920E5">
      <w:r w:rsidRPr="00B8073C">
        <w:rPr>
          <w:rFonts w:hint="eastAsia"/>
        </w:rPr>
        <w:t>現住所</w:t>
      </w:r>
      <w:r w:rsidR="00B40847" w:rsidRPr="00B8073C">
        <w:rPr>
          <w:rFonts w:hint="eastAsia"/>
        </w:rPr>
        <w:t>Current a</w:t>
      </w:r>
      <w:r w:rsidRPr="00B8073C">
        <w:rPr>
          <w:rFonts w:hint="eastAsia"/>
        </w:rPr>
        <w:t>ddress</w:t>
      </w:r>
    </w:p>
    <w:p w14:paraId="46DBFC8C" w14:textId="77777777" w:rsidR="00901221" w:rsidRPr="00B8073C" w:rsidRDefault="00901221" w:rsidP="006920E5"/>
    <w:p w14:paraId="00746CFE" w14:textId="77777777" w:rsidR="00901221" w:rsidRPr="00B8073C" w:rsidRDefault="00697238" w:rsidP="006920E5">
      <w:r>
        <w:rPr>
          <w:noProof/>
        </w:rPr>
        <w:pict w14:anchorId="307D6885">
          <v:rect id="_x0000_i1030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0D85EF7E" w14:textId="77777777" w:rsidR="00901221" w:rsidRPr="00B8073C" w:rsidRDefault="00932E14" w:rsidP="006920E5">
      <w:r w:rsidRPr="00B8073C">
        <w:rPr>
          <w:rFonts w:hint="eastAsia"/>
        </w:rPr>
        <w:t>国</w:t>
      </w:r>
      <w:r w:rsidRPr="00B8073C">
        <w:rPr>
          <w:rFonts w:hint="eastAsia"/>
        </w:rPr>
        <w:t>Country/Region</w:t>
      </w:r>
      <w:r w:rsidR="006920E5" w:rsidRPr="00B8073C">
        <w:rPr>
          <w:rFonts w:hint="eastAsia"/>
        </w:rPr>
        <w:t xml:space="preserve">   </w:t>
      </w:r>
    </w:p>
    <w:p w14:paraId="6641767C" w14:textId="77777777" w:rsidR="00901221" w:rsidRPr="00B8073C" w:rsidRDefault="00697238" w:rsidP="006920E5">
      <w:r>
        <w:rPr>
          <w:noProof/>
        </w:rPr>
        <w:pict w14:anchorId="561F7A5A">
          <v:rect id="_x0000_i1031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786B63D9" w14:textId="77777777" w:rsidR="00901221" w:rsidRPr="00B8073C" w:rsidRDefault="006920E5" w:rsidP="006920E5">
      <w:r w:rsidRPr="00B8073C">
        <w:rPr>
          <w:rFonts w:hint="eastAsia"/>
        </w:rPr>
        <w:t>電話（自宅）</w:t>
      </w:r>
      <w:r w:rsidRPr="00B8073C">
        <w:rPr>
          <w:rFonts w:hint="eastAsia"/>
        </w:rPr>
        <w:t>Telep</w:t>
      </w:r>
      <w:r w:rsidR="00901221" w:rsidRPr="00B8073C">
        <w:rPr>
          <w:rFonts w:hint="eastAsia"/>
        </w:rPr>
        <w:t>hone</w:t>
      </w:r>
      <w:r w:rsidR="00825222" w:rsidRPr="00B8073C">
        <w:rPr>
          <w:rFonts w:hint="eastAsia"/>
        </w:rPr>
        <w:t xml:space="preserve"> </w:t>
      </w:r>
      <w:r w:rsidR="00A73248" w:rsidRPr="00B8073C">
        <w:t>(home)</w:t>
      </w:r>
    </w:p>
    <w:p w14:paraId="4AE27A76" w14:textId="77777777" w:rsidR="00901221" w:rsidRPr="00B8073C" w:rsidRDefault="00697238" w:rsidP="006920E5">
      <w:r>
        <w:rPr>
          <w:noProof/>
        </w:rPr>
        <w:pict w14:anchorId="10A5B157">
          <v:rect id="_x0000_i1032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  <w:r w:rsidR="006920E5" w:rsidRPr="00B8073C">
        <w:rPr>
          <w:rFonts w:hint="eastAsia"/>
        </w:rPr>
        <w:t>電話（携帯）</w:t>
      </w:r>
      <w:r w:rsidR="00DF6B36" w:rsidRPr="00B8073C">
        <w:t>T</w:t>
      </w:r>
      <w:r w:rsidR="00A73248" w:rsidRPr="00B8073C">
        <w:t>elephone</w:t>
      </w:r>
      <w:r w:rsidR="00825222" w:rsidRPr="00B8073C">
        <w:rPr>
          <w:rFonts w:hint="eastAsia"/>
        </w:rPr>
        <w:t xml:space="preserve"> </w:t>
      </w:r>
      <w:r w:rsidR="00DF6B36" w:rsidRPr="00B8073C">
        <w:t>(</w:t>
      </w:r>
      <w:r w:rsidR="00801D51" w:rsidRPr="00B8073C">
        <w:t>c</w:t>
      </w:r>
      <w:r w:rsidR="00DF6B36" w:rsidRPr="00B8073C">
        <w:t>ell</w:t>
      </w:r>
      <w:r w:rsidR="00DF6B36" w:rsidRPr="00B8073C">
        <w:rPr>
          <w:rFonts w:hint="eastAsia"/>
        </w:rPr>
        <w:t xml:space="preserve"> /</w:t>
      </w:r>
      <w:r w:rsidR="00DF6B36" w:rsidRPr="00B8073C">
        <w:t xml:space="preserve"> </w:t>
      </w:r>
      <w:r w:rsidR="00801D51" w:rsidRPr="00B8073C">
        <w:rPr>
          <w:rFonts w:hint="eastAsia"/>
        </w:rPr>
        <w:t>m</w:t>
      </w:r>
      <w:r w:rsidR="00DF6B36" w:rsidRPr="00B8073C">
        <w:t>obile)</w:t>
      </w:r>
      <w:r w:rsidR="00901221" w:rsidRPr="00B8073C">
        <w:t xml:space="preserve">                </w:t>
      </w:r>
      <w:r>
        <w:rPr>
          <w:noProof/>
        </w:rPr>
        <w:pict w14:anchorId="3F912249">
          <v:rect id="_x0000_i1033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6D80D9CE" w14:textId="77777777" w:rsidR="006920E5" w:rsidRPr="00B8073C" w:rsidRDefault="006920E5" w:rsidP="006920E5">
      <w:r w:rsidRPr="00B8073C">
        <w:rPr>
          <w:rFonts w:hint="eastAsia"/>
        </w:rPr>
        <w:t>E-mail</w:t>
      </w:r>
    </w:p>
    <w:p w14:paraId="0330A4FB" w14:textId="77777777" w:rsidR="006920E5" w:rsidRPr="00B8073C" w:rsidRDefault="00697238" w:rsidP="006920E5">
      <w:r>
        <w:rPr>
          <w:noProof/>
        </w:rPr>
        <w:pict w14:anchorId="3DDD0F87">
          <v:rect id="_x0000_i1034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7C35EF72" w14:textId="77777777" w:rsidR="002337F8" w:rsidRPr="00B8073C" w:rsidRDefault="002337F8" w:rsidP="006920E5"/>
    <w:p w14:paraId="3C2FE672" w14:textId="77777777" w:rsidR="006920E5" w:rsidRPr="00B8073C" w:rsidRDefault="00EB433B" w:rsidP="006920E5">
      <w:r w:rsidRPr="00B8073C">
        <w:t>A</w:t>
      </w:r>
      <w:r w:rsidR="006920E5" w:rsidRPr="00B8073C">
        <w:rPr>
          <w:rFonts w:hint="eastAsia"/>
        </w:rPr>
        <w:t>．研究所からの書類送付先</w:t>
      </w:r>
    </w:p>
    <w:p w14:paraId="14A881E7" w14:textId="77777777" w:rsidR="002337F8" w:rsidRPr="00B8073C" w:rsidRDefault="007F341D" w:rsidP="006920E5">
      <w:r w:rsidRPr="00B8073C">
        <w:t xml:space="preserve">Postal </w:t>
      </w:r>
      <w:r w:rsidR="00E26934" w:rsidRPr="00B8073C">
        <w:rPr>
          <w:rFonts w:hint="eastAsia"/>
        </w:rPr>
        <w:t>a</w:t>
      </w:r>
      <w:r w:rsidR="002337F8" w:rsidRPr="00B8073C">
        <w:t>ddress</w:t>
      </w:r>
      <w:r w:rsidR="002337F8" w:rsidRPr="00B8073C">
        <w:rPr>
          <w:rFonts w:hint="eastAsia"/>
        </w:rPr>
        <w:t xml:space="preserve"> </w:t>
      </w:r>
      <w:r w:rsidRPr="00B8073C">
        <w:t>to communicate with Asian Research Institute for International Social Work</w:t>
      </w:r>
      <w:r w:rsidR="000E4ED0" w:rsidRPr="00B8073C">
        <w:t xml:space="preserve"> </w:t>
      </w:r>
      <w:r w:rsidR="0090116E" w:rsidRPr="00B8073C">
        <w:t>(ARIISW</w:t>
      </w:r>
      <w:r w:rsidR="000E4ED0" w:rsidRPr="00B8073C">
        <w:t>)</w:t>
      </w:r>
      <w:r w:rsidR="00083515" w:rsidRPr="00B8073C">
        <w:t>.</w:t>
      </w:r>
    </w:p>
    <w:p w14:paraId="1F8C3045" w14:textId="77777777" w:rsidR="006920E5" w:rsidRPr="00B8073C" w:rsidRDefault="006920E5" w:rsidP="00EB433B">
      <w:pPr>
        <w:ind w:firstLineChars="100" w:firstLine="210"/>
      </w:pPr>
      <w:r w:rsidRPr="00B8073C">
        <w:rPr>
          <w:rFonts w:hint="eastAsia"/>
        </w:rPr>
        <w:t>□現住所</w:t>
      </w:r>
      <w:r w:rsidR="00A01236" w:rsidRPr="00B8073C">
        <w:rPr>
          <w:rFonts w:hint="eastAsia"/>
        </w:rPr>
        <w:t>Current a</w:t>
      </w:r>
      <w:r w:rsidR="0095394C" w:rsidRPr="00B8073C">
        <w:rPr>
          <w:rFonts w:hint="eastAsia"/>
        </w:rPr>
        <w:t>ddress</w:t>
      </w:r>
      <w:r w:rsidR="008C5666">
        <w:rPr>
          <w:rFonts w:hint="eastAsia"/>
        </w:rPr>
        <w:tab/>
      </w:r>
      <w:r w:rsidRPr="00B8073C">
        <w:rPr>
          <w:rFonts w:hint="eastAsia"/>
        </w:rPr>
        <w:t>□その他</w:t>
      </w:r>
      <w:r w:rsidR="0095394C" w:rsidRPr="00B8073C">
        <w:rPr>
          <w:rFonts w:hint="eastAsia"/>
        </w:rPr>
        <w:t>Other</w:t>
      </w:r>
      <w:r w:rsidR="00E26934" w:rsidRPr="00B8073C">
        <w:t xml:space="preserve"> </w:t>
      </w:r>
      <w:r w:rsidR="0095394C" w:rsidRPr="00B8073C">
        <w:rPr>
          <w:rFonts w:hint="eastAsia"/>
        </w:rPr>
        <w:t>(Plea</w:t>
      </w:r>
      <w:r w:rsidR="00D6662E" w:rsidRPr="00B8073C">
        <w:rPr>
          <w:rFonts w:hint="eastAsia"/>
        </w:rPr>
        <w:t xml:space="preserve">se fill in the following </w:t>
      </w:r>
      <w:r w:rsidR="00152D51">
        <w:t>lines</w:t>
      </w:r>
      <w:r w:rsidR="0095394C" w:rsidRPr="00B8073C">
        <w:rPr>
          <w:rFonts w:hint="eastAsia"/>
        </w:rPr>
        <w:t>)</w:t>
      </w:r>
      <w:r w:rsidR="00D6662E" w:rsidRPr="00B8073C">
        <w:t>.</w:t>
      </w:r>
    </w:p>
    <w:p w14:paraId="60248721" w14:textId="77777777" w:rsidR="006920E5" w:rsidRPr="00B8073C" w:rsidRDefault="0095394C" w:rsidP="006920E5">
      <w:r w:rsidRPr="00B8073C">
        <w:rPr>
          <w:rFonts w:hint="eastAsia"/>
        </w:rPr>
        <w:t>Address</w:t>
      </w:r>
      <w:r w:rsidRPr="00B8073C">
        <w:t xml:space="preserve"> </w:t>
      </w:r>
    </w:p>
    <w:p w14:paraId="7460E270" w14:textId="77777777" w:rsidR="0095394C" w:rsidRPr="00B8073C" w:rsidRDefault="0095394C" w:rsidP="006920E5"/>
    <w:p w14:paraId="43DBE0A4" w14:textId="77777777" w:rsidR="0095394C" w:rsidRPr="00B8073C" w:rsidRDefault="00697238" w:rsidP="006920E5">
      <w:r>
        <w:rPr>
          <w:noProof/>
        </w:rPr>
        <w:pict w14:anchorId="64A9930B">
          <v:rect id="_x0000_i1035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6545DA74" w14:textId="77777777" w:rsidR="0095394C" w:rsidRPr="00B8073C" w:rsidRDefault="007F341D" w:rsidP="006920E5">
      <w:r w:rsidRPr="00B8073C">
        <w:rPr>
          <w:rFonts w:hint="eastAsia"/>
        </w:rPr>
        <w:t>Country/Region</w:t>
      </w:r>
      <w:r w:rsidR="0095394C" w:rsidRPr="00B8073C">
        <w:t xml:space="preserve">                   </w:t>
      </w:r>
    </w:p>
    <w:p w14:paraId="43DA7D0A" w14:textId="77777777" w:rsidR="0095394C" w:rsidRPr="00B8073C" w:rsidRDefault="00697238" w:rsidP="006920E5">
      <w:r>
        <w:rPr>
          <w:noProof/>
        </w:rPr>
        <w:pict w14:anchorId="587B0781">
          <v:rect id="_x0000_i1036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2FFBCDDD" w14:textId="77777777" w:rsidR="006920E5" w:rsidRPr="00B8073C" w:rsidRDefault="00EB433B" w:rsidP="006920E5">
      <w:r w:rsidRPr="00B8073C">
        <w:rPr>
          <w:rFonts w:hint="eastAsia"/>
        </w:rPr>
        <w:t>B</w:t>
      </w:r>
      <w:r w:rsidR="006920E5" w:rsidRPr="00B8073C">
        <w:rPr>
          <w:rFonts w:hint="eastAsia"/>
        </w:rPr>
        <w:t>．緊急の際の母国の連絡先</w:t>
      </w:r>
    </w:p>
    <w:p w14:paraId="6A1559F8" w14:textId="77777777" w:rsidR="006920E5" w:rsidRPr="00B8073C" w:rsidRDefault="006920E5" w:rsidP="006920E5">
      <w:r w:rsidRPr="00B8073C">
        <w:rPr>
          <w:rFonts w:hint="eastAsia"/>
        </w:rPr>
        <w:t>Person to be notified in applicant's home country</w:t>
      </w:r>
      <w:r w:rsidR="00825222" w:rsidRPr="00B8073C">
        <w:rPr>
          <w:rFonts w:hint="eastAsia"/>
        </w:rPr>
        <w:t xml:space="preserve"> </w:t>
      </w:r>
      <w:r w:rsidRPr="00B8073C">
        <w:rPr>
          <w:rFonts w:hint="eastAsia"/>
        </w:rPr>
        <w:t>in case of emergency</w:t>
      </w:r>
      <w:r w:rsidR="00083515" w:rsidRPr="00B8073C">
        <w:t>.</w:t>
      </w:r>
    </w:p>
    <w:p w14:paraId="50297242" w14:textId="77777777" w:rsidR="0038067C" w:rsidRDefault="0038067C" w:rsidP="00BE05A6">
      <w:r w:rsidRPr="00B8073C">
        <w:rPr>
          <w:rFonts w:hint="eastAsia"/>
        </w:rPr>
        <w:t>Name</w:t>
      </w:r>
      <w:r w:rsidR="001528C4" w:rsidRPr="00B8073C">
        <w:t xml:space="preserve">                             Relation to applicant</w:t>
      </w:r>
    </w:p>
    <w:p w14:paraId="61112EC8" w14:textId="77777777" w:rsidR="008C5666" w:rsidRPr="00B8073C" w:rsidRDefault="008C5666" w:rsidP="00BE05A6"/>
    <w:p w14:paraId="6B3CA291" w14:textId="77777777" w:rsidR="0038067C" w:rsidRPr="00B8073C" w:rsidRDefault="00697238" w:rsidP="00BE05A6">
      <w:r>
        <w:rPr>
          <w:noProof/>
        </w:rPr>
        <w:pict w14:anchorId="02DBB908">
          <v:rect id="_x0000_i1037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103594CE" w14:textId="77777777" w:rsidR="00BE05A6" w:rsidRPr="00B8073C" w:rsidRDefault="00BE05A6" w:rsidP="00BE05A6">
      <w:r w:rsidRPr="00B8073C">
        <w:rPr>
          <w:rFonts w:hint="eastAsia"/>
        </w:rPr>
        <w:t>Address</w:t>
      </w:r>
    </w:p>
    <w:p w14:paraId="729A6DB0" w14:textId="77777777" w:rsidR="00B04917" w:rsidRPr="00B8073C" w:rsidRDefault="00B04917" w:rsidP="00BE05A6"/>
    <w:p w14:paraId="296EE463" w14:textId="77777777" w:rsidR="00BE05A6" w:rsidRPr="00B8073C" w:rsidRDefault="00697238" w:rsidP="00BE05A6">
      <w:r>
        <w:rPr>
          <w:noProof/>
        </w:rPr>
        <w:pict w14:anchorId="4256213A">
          <v:rect id="_x0000_i1038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1E3C6FBA" w14:textId="77777777" w:rsidR="00BE05A6" w:rsidRPr="00B8073C" w:rsidRDefault="008F223C" w:rsidP="006920E5">
      <w:r w:rsidRPr="00B8073C">
        <w:rPr>
          <w:rFonts w:hint="eastAsia"/>
        </w:rPr>
        <w:t>Country/Region</w:t>
      </w:r>
      <w:r w:rsidRPr="00B8073C">
        <w:t xml:space="preserve"> </w:t>
      </w:r>
      <w:r w:rsidR="00BE05A6" w:rsidRPr="00B8073C">
        <w:t xml:space="preserve">                </w:t>
      </w:r>
      <w:r w:rsidR="00697238">
        <w:rPr>
          <w:noProof/>
        </w:rPr>
        <w:pict w14:anchorId="7D45862F">
          <v:rect id="_x0000_i1039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0F96EA2C" w14:textId="77777777" w:rsidR="008A63EA" w:rsidRPr="00B8073C" w:rsidRDefault="0020494C" w:rsidP="006920E5">
      <w:r w:rsidRPr="00B8073C">
        <w:rPr>
          <w:rFonts w:hint="eastAsia"/>
        </w:rPr>
        <w:t>Telephone</w:t>
      </w:r>
      <w:r w:rsidR="00DC6B93" w:rsidRPr="00B8073C">
        <w:t xml:space="preserve"> (home) </w:t>
      </w:r>
      <w:r w:rsidR="00C01F2C" w:rsidRPr="00B8073C">
        <w:t xml:space="preserve">   </w:t>
      </w:r>
      <w:r w:rsidR="00D76618" w:rsidRPr="00B8073C">
        <w:t xml:space="preserve">              </w:t>
      </w:r>
      <w:r w:rsidR="004E6E18">
        <w:t xml:space="preserve">       </w:t>
      </w:r>
      <w:r w:rsidR="00D76618" w:rsidRPr="00B8073C">
        <w:t>(cell</w:t>
      </w:r>
      <w:r w:rsidR="00D76618" w:rsidRPr="00B8073C">
        <w:rPr>
          <w:rFonts w:hint="eastAsia"/>
        </w:rPr>
        <w:t xml:space="preserve"> /</w:t>
      </w:r>
      <w:r w:rsidR="00D76618" w:rsidRPr="00B8073C">
        <w:t xml:space="preserve"> </w:t>
      </w:r>
      <w:r w:rsidR="00D76618" w:rsidRPr="00B8073C">
        <w:rPr>
          <w:rFonts w:hint="eastAsia"/>
        </w:rPr>
        <w:t>m</w:t>
      </w:r>
      <w:r w:rsidR="00D76618" w:rsidRPr="00B8073C">
        <w:t xml:space="preserve">obile) </w:t>
      </w:r>
      <w:r w:rsidR="00C01F2C" w:rsidRPr="00B8073C">
        <w:t xml:space="preserve">    </w:t>
      </w:r>
      <w:r w:rsidRPr="00B8073C">
        <w:rPr>
          <w:rFonts w:hint="eastAsia"/>
        </w:rPr>
        <w:t xml:space="preserve">　　　　　　　　　　</w:t>
      </w:r>
      <w:r w:rsidR="00B42694" w:rsidRPr="00B8073C">
        <w:rPr>
          <w:rFonts w:hint="eastAsia"/>
        </w:rPr>
        <w:t xml:space="preserve">　</w:t>
      </w:r>
      <w:r w:rsidR="00697238">
        <w:rPr>
          <w:noProof/>
        </w:rPr>
        <w:pict w14:anchorId="6F39C14B">
          <v:rect id="_x0000_i1040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2BA244EB" w14:textId="77777777" w:rsidR="00B42694" w:rsidRPr="00B8073C" w:rsidRDefault="00B42694" w:rsidP="00B42694">
      <w:r w:rsidRPr="00B8073C">
        <w:rPr>
          <w:rFonts w:hint="eastAsia"/>
        </w:rPr>
        <w:t>E-mail</w:t>
      </w:r>
    </w:p>
    <w:p w14:paraId="0B3AC849" w14:textId="77777777" w:rsidR="00B42694" w:rsidRPr="006920E5" w:rsidRDefault="00697238" w:rsidP="00B42694">
      <w:r>
        <w:rPr>
          <w:noProof/>
        </w:rPr>
        <w:pict w14:anchorId="15B93CC8">
          <v:rect id="_x0000_i1041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692254FC" w14:textId="77777777" w:rsidR="00E968E7" w:rsidRPr="003C566D" w:rsidRDefault="007C3131" w:rsidP="007C3131">
      <w:pPr>
        <w:rPr>
          <w:rFonts w:asciiTheme="majorEastAsia" w:eastAsiaTheme="majorEastAsia" w:hAnsiTheme="majorEastAsia"/>
          <w:b/>
        </w:rPr>
      </w:pPr>
      <w:r w:rsidRPr="007C3131">
        <w:rPr>
          <w:rFonts w:asciiTheme="majorEastAsia" w:eastAsiaTheme="majorEastAsia" w:hAnsiTheme="majorEastAsia" w:hint="eastAsia"/>
          <w:b/>
        </w:rPr>
        <w:t>Ⅲ．学歴</w:t>
      </w:r>
      <w:r w:rsidR="00A859CC">
        <w:rPr>
          <w:rFonts w:asciiTheme="majorEastAsia" w:eastAsiaTheme="majorEastAsia" w:hAnsiTheme="majorEastAsia" w:hint="eastAsia"/>
          <w:b/>
        </w:rPr>
        <w:t>EDUCATIONAL</w:t>
      </w:r>
      <w:r w:rsidRPr="007C3131">
        <w:rPr>
          <w:rFonts w:asciiTheme="majorEastAsia" w:eastAsiaTheme="majorEastAsia" w:hAnsiTheme="majorEastAsia" w:hint="eastAsia"/>
          <w:b/>
        </w:rPr>
        <w:t xml:space="preserve"> </w:t>
      </w:r>
      <w:r w:rsidR="00A859CC">
        <w:rPr>
          <w:rFonts w:asciiTheme="majorEastAsia" w:eastAsiaTheme="majorEastAsia" w:hAnsiTheme="majorEastAsia" w:hint="eastAsia"/>
          <w:b/>
        </w:rPr>
        <w:t>BACKGROUND</w:t>
      </w:r>
    </w:p>
    <w:p w14:paraId="652337CA" w14:textId="77777777" w:rsidR="007C3131" w:rsidRDefault="007C3131" w:rsidP="007C3131">
      <w:r>
        <w:rPr>
          <w:rFonts w:hint="eastAsia"/>
        </w:rPr>
        <w:t>・大学・大学院については、学部・研究科名を明記し、学科・専攻名等も記入してください。</w:t>
      </w:r>
    </w:p>
    <w:p w14:paraId="13201DF9" w14:textId="77777777" w:rsidR="003C566D" w:rsidRPr="003C566D" w:rsidRDefault="00224930" w:rsidP="007C3131">
      <w:r>
        <w:rPr>
          <w:rFonts w:hint="eastAsia"/>
        </w:rPr>
        <w:t>Please state details of department</w:t>
      </w:r>
      <w:r w:rsidR="000D4C80">
        <w:t>s</w:t>
      </w:r>
      <w:r>
        <w:rPr>
          <w:rFonts w:hint="eastAsia"/>
        </w:rPr>
        <w:t xml:space="preserve"> and major</w:t>
      </w:r>
      <w:r w:rsidR="000D4C80">
        <w:t>s</w:t>
      </w:r>
      <w:r>
        <w:rPr>
          <w:rFonts w:hint="eastAsia"/>
        </w:rPr>
        <w:t xml:space="preserve"> in the undergraduate/graduate school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71"/>
        <w:gridCol w:w="2541"/>
        <w:gridCol w:w="1710"/>
        <w:gridCol w:w="1652"/>
      </w:tblGrid>
      <w:tr w:rsidR="00005C6B" w:rsidRPr="003B1872" w14:paraId="26918986" w14:textId="77777777" w:rsidTr="00C57049">
        <w:trPr>
          <w:trHeight w:val="680"/>
        </w:trPr>
        <w:tc>
          <w:tcPr>
            <w:tcW w:w="1517" w:type="pc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</w:tcPr>
          <w:p w14:paraId="522A87E9" w14:textId="77777777" w:rsidR="00A14A11" w:rsidRPr="00B8073C" w:rsidRDefault="00A14A11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学校名／学部／専攻</w:t>
            </w:r>
          </w:p>
          <w:p w14:paraId="44ACE729" w14:textId="77777777" w:rsidR="00A14A11" w:rsidRPr="00B8073C" w:rsidRDefault="00A14A11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School/Department</w:t>
            </w:r>
            <w:r w:rsidRPr="00B8073C">
              <w:rPr>
                <w:rFonts w:ascii="ＭＳ 明朝" w:eastAsia="ＭＳ 明朝" w:hAnsi="ＭＳ 明朝" w:cs="Times New Roman"/>
                <w:sz w:val="16"/>
                <w:szCs w:val="16"/>
              </w:rPr>
              <w:t>/Major</w:t>
            </w:r>
          </w:p>
        </w:tc>
        <w:tc>
          <w:tcPr>
            <w:tcW w:w="1499" w:type="pc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382CF0DA" w14:textId="77777777" w:rsidR="00A14A11" w:rsidRPr="00B8073C" w:rsidRDefault="00A14A11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学校所在地</w:t>
            </w:r>
          </w:p>
          <w:p w14:paraId="2F20B6AF" w14:textId="77777777" w:rsidR="00EF70D8" w:rsidRPr="00B8073C" w:rsidRDefault="00A14A11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L</w:t>
            </w:r>
            <w:r w:rsidR="00EF70D8" w:rsidRPr="00B8073C">
              <w:rPr>
                <w:rFonts w:ascii="ＭＳ 明朝" w:eastAsia="ＭＳ 明朝" w:hAnsi="ＭＳ 明朝" w:cs="Times New Roman"/>
                <w:sz w:val="16"/>
                <w:szCs w:val="16"/>
              </w:rPr>
              <w:t xml:space="preserve">ocation of </w:t>
            </w:r>
            <w:r w:rsidR="00825222"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s</w:t>
            </w:r>
            <w:r w:rsidRPr="00B8073C">
              <w:rPr>
                <w:rFonts w:ascii="ＭＳ 明朝" w:eastAsia="ＭＳ 明朝" w:hAnsi="ＭＳ 明朝" w:cs="Times New Roman"/>
                <w:sz w:val="16"/>
                <w:szCs w:val="16"/>
              </w:rPr>
              <w:t>chool</w:t>
            </w:r>
          </w:p>
          <w:p w14:paraId="150D2919" w14:textId="77777777" w:rsidR="00A14A11" w:rsidRPr="00B8073C" w:rsidRDefault="00A14A11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/>
                <w:sz w:val="16"/>
                <w:szCs w:val="16"/>
              </w:rPr>
              <w:t>(City/Country)</w:t>
            </w:r>
          </w:p>
        </w:tc>
        <w:tc>
          <w:tcPr>
            <w:tcW w:w="1009" w:type="pc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34EE6F89" w14:textId="77777777" w:rsidR="00822394" w:rsidRPr="00B8073C" w:rsidRDefault="00A14A11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在学期間</w:t>
            </w:r>
          </w:p>
          <w:p w14:paraId="3A39B13D" w14:textId="77777777" w:rsidR="00822394" w:rsidRPr="00B8073C" w:rsidRDefault="00822394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/>
                <w:sz w:val="16"/>
                <w:szCs w:val="16"/>
              </w:rPr>
              <w:t>Period</w:t>
            </w:r>
          </w:p>
          <w:p w14:paraId="52513C2A" w14:textId="77777777" w:rsidR="00A14A11" w:rsidRPr="00B8073C" w:rsidRDefault="00825222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of a</w:t>
            </w:r>
            <w:r w:rsidR="00A14A11" w:rsidRPr="00B8073C">
              <w:rPr>
                <w:rFonts w:ascii="ＭＳ 明朝" w:eastAsia="ＭＳ 明朝" w:hAnsi="ＭＳ 明朝" w:cs="Times New Roman"/>
                <w:sz w:val="16"/>
                <w:szCs w:val="16"/>
              </w:rPr>
              <w:t>ttendance</w:t>
            </w:r>
          </w:p>
        </w:tc>
        <w:tc>
          <w:tcPr>
            <w:tcW w:w="975" w:type="pc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</w:tcPr>
          <w:p w14:paraId="117DEA48" w14:textId="77777777" w:rsidR="00A14A11" w:rsidRPr="00B8073C" w:rsidRDefault="00A14A11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学位（含見込み）</w:t>
            </w:r>
            <w:r w:rsidRPr="00B8073C">
              <w:rPr>
                <w:rFonts w:ascii="ＭＳ 明朝" w:eastAsia="ＭＳ 明朝" w:hAnsi="ＭＳ 明朝" w:cs="Times New Roman"/>
                <w:sz w:val="16"/>
                <w:szCs w:val="16"/>
              </w:rPr>
              <w:t>Degree obtained                                          or expected.</w:t>
            </w:r>
          </w:p>
        </w:tc>
      </w:tr>
      <w:tr w:rsidR="00005C6B" w:rsidRPr="007C3131" w14:paraId="22A095A2" w14:textId="77777777" w:rsidTr="00C57049">
        <w:trPr>
          <w:trHeight w:hRule="exact" w:val="4275"/>
        </w:trPr>
        <w:tc>
          <w:tcPr>
            <w:tcW w:w="1517" w:type="pct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3855AA74" w14:textId="77777777" w:rsidR="00A14A11" w:rsidRPr="00F76EBC" w:rsidRDefault="00A14A11" w:rsidP="00A14A11">
            <w:pPr>
              <w:spacing w:line="240" w:lineRule="exact"/>
              <w:rPr>
                <w:rFonts w:eastAsia="ＭＳ 明朝" w:cs="Times New Roman"/>
                <w:sz w:val="22"/>
              </w:rPr>
            </w:pPr>
          </w:p>
        </w:tc>
        <w:tc>
          <w:tcPr>
            <w:tcW w:w="1499" w:type="pct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978F6A3" w14:textId="77777777" w:rsidR="00A14A11" w:rsidRPr="00F76EBC" w:rsidRDefault="00A14A11" w:rsidP="007C3131">
            <w:pPr>
              <w:spacing w:line="240" w:lineRule="exact"/>
              <w:rPr>
                <w:rFonts w:eastAsia="ＭＳ 明朝" w:cs="Times New Roman"/>
                <w:sz w:val="22"/>
              </w:rPr>
            </w:pPr>
          </w:p>
        </w:tc>
        <w:tc>
          <w:tcPr>
            <w:tcW w:w="1009" w:type="pct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09AA488" w14:textId="77777777" w:rsidR="00A14A11" w:rsidRPr="00F76EBC" w:rsidRDefault="00A14A11" w:rsidP="007C3131">
            <w:pPr>
              <w:spacing w:line="240" w:lineRule="exact"/>
              <w:rPr>
                <w:rFonts w:eastAsia="ＭＳ 明朝" w:cs="Times New Roman"/>
                <w:sz w:val="22"/>
              </w:rPr>
            </w:pPr>
          </w:p>
        </w:tc>
        <w:tc>
          <w:tcPr>
            <w:tcW w:w="975" w:type="pct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07A6BCAB" w14:textId="77777777" w:rsidR="00A14A11" w:rsidRPr="00F76EBC" w:rsidRDefault="00A14A11" w:rsidP="007C3131">
            <w:pPr>
              <w:spacing w:line="240" w:lineRule="exact"/>
              <w:rPr>
                <w:rFonts w:eastAsia="ＭＳ 明朝" w:cs="Times New Roman"/>
                <w:sz w:val="22"/>
              </w:rPr>
            </w:pPr>
          </w:p>
        </w:tc>
      </w:tr>
    </w:tbl>
    <w:p w14:paraId="05993375" w14:textId="77777777" w:rsidR="003C566D" w:rsidRDefault="003C566D" w:rsidP="007C3131">
      <w:pPr>
        <w:rPr>
          <w:rFonts w:asciiTheme="majorEastAsia" w:eastAsiaTheme="majorEastAsia" w:hAnsiTheme="majorEastAsia"/>
          <w:b/>
        </w:rPr>
      </w:pPr>
    </w:p>
    <w:p w14:paraId="6157CD8B" w14:textId="77777777" w:rsidR="00E968E7" w:rsidRPr="003C566D" w:rsidRDefault="007C3131" w:rsidP="007C3131">
      <w:pPr>
        <w:rPr>
          <w:rFonts w:asciiTheme="majorEastAsia" w:eastAsiaTheme="majorEastAsia" w:hAnsiTheme="majorEastAsia"/>
          <w:b/>
        </w:rPr>
      </w:pPr>
      <w:r w:rsidRPr="00D059CE">
        <w:rPr>
          <w:rFonts w:asciiTheme="majorEastAsia" w:eastAsiaTheme="majorEastAsia" w:hAnsiTheme="majorEastAsia" w:hint="eastAsia"/>
          <w:b/>
        </w:rPr>
        <w:t>Ⅳ．実務経験歴</w:t>
      </w:r>
      <w:r w:rsidR="00143BC1">
        <w:rPr>
          <w:rFonts w:asciiTheme="majorEastAsia" w:eastAsiaTheme="majorEastAsia" w:hAnsiTheme="majorEastAsia"/>
          <w:b/>
        </w:rPr>
        <w:t>OCCUPATIONAL</w:t>
      </w:r>
      <w:r w:rsidRPr="00D059CE">
        <w:rPr>
          <w:rFonts w:asciiTheme="majorEastAsia" w:eastAsiaTheme="majorEastAsia" w:hAnsiTheme="majorEastAsia" w:hint="eastAsia"/>
          <w:b/>
        </w:rPr>
        <w:t xml:space="preserve"> </w:t>
      </w:r>
      <w:r w:rsidR="002A7A64">
        <w:rPr>
          <w:rFonts w:asciiTheme="majorEastAsia" w:eastAsiaTheme="majorEastAsia" w:hAnsiTheme="majorEastAsia" w:hint="eastAsia"/>
          <w:b/>
        </w:rPr>
        <w:t>BACKGROUND</w:t>
      </w:r>
    </w:p>
    <w:p w14:paraId="007536A0" w14:textId="77777777" w:rsidR="00D059CE" w:rsidRDefault="007C3131" w:rsidP="007C3131">
      <w:r w:rsidRPr="006920E5">
        <w:rPr>
          <w:rFonts w:hint="eastAsia"/>
        </w:rPr>
        <w:t>・これまでの実務経験歴を年代順にすべて記入してください。</w:t>
      </w:r>
    </w:p>
    <w:p w14:paraId="2BBD4588" w14:textId="77777777" w:rsidR="007C3131" w:rsidRPr="007C3131" w:rsidRDefault="007C3131" w:rsidP="007C3131">
      <w:r w:rsidRPr="006920E5">
        <w:rPr>
          <w:rFonts w:hint="eastAsia"/>
        </w:rPr>
        <w:t xml:space="preserve">Please list all </w:t>
      </w:r>
      <w:r w:rsidR="006501FD">
        <w:rPr>
          <w:rFonts w:hint="eastAsia"/>
        </w:rPr>
        <w:t xml:space="preserve">job </w:t>
      </w:r>
      <w:r w:rsidRPr="006920E5">
        <w:rPr>
          <w:rFonts w:hint="eastAsia"/>
        </w:rPr>
        <w:t>positions</w:t>
      </w:r>
      <w:r w:rsidR="00143BC1">
        <w:t xml:space="preserve"> you had</w:t>
      </w:r>
      <w:r w:rsidRPr="006920E5">
        <w:rPr>
          <w:rFonts w:hint="eastAsia"/>
        </w:rPr>
        <w:t xml:space="preserve"> in chronological order.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71"/>
        <w:gridCol w:w="2541"/>
        <w:gridCol w:w="1710"/>
        <w:gridCol w:w="1652"/>
      </w:tblGrid>
      <w:tr w:rsidR="005B3237" w:rsidRPr="003B1872" w14:paraId="0C2DD2AE" w14:textId="77777777" w:rsidTr="00740B8A">
        <w:trPr>
          <w:trHeight w:val="680"/>
        </w:trPr>
        <w:tc>
          <w:tcPr>
            <w:tcW w:w="1517" w:type="pc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</w:tcPr>
          <w:p w14:paraId="17214F19" w14:textId="77777777" w:rsidR="00F207A7" w:rsidRPr="00B8073C" w:rsidRDefault="00F207A7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勤務先・団体名</w:t>
            </w:r>
          </w:p>
          <w:p w14:paraId="73E42525" w14:textId="77777777" w:rsidR="005B3237" w:rsidRPr="00B8073C" w:rsidRDefault="00F207A7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/>
                <w:sz w:val="16"/>
                <w:szCs w:val="16"/>
              </w:rPr>
              <w:t xml:space="preserve">Name of </w:t>
            </w:r>
            <w:r w:rsidR="00825222"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u</w:t>
            </w:r>
            <w:r w:rsidRPr="00B8073C">
              <w:rPr>
                <w:rFonts w:ascii="ＭＳ 明朝" w:eastAsia="ＭＳ 明朝" w:hAnsi="ＭＳ 明朝" w:cs="Times New Roman"/>
                <w:sz w:val="16"/>
                <w:szCs w:val="16"/>
              </w:rPr>
              <w:t>niversity</w:t>
            </w: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 xml:space="preserve">, </w:t>
            </w:r>
            <w:r w:rsidR="00825222"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c</w:t>
            </w: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 xml:space="preserve">ompany, </w:t>
            </w:r>
            <w:r w:rsidR="00825222"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o</w:t>
            </w: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rganization, etc.</w:t>
            </w:r>
          </w:p>
        </w:tc>
        <w:tc>
          <w:tcPr>
            <w:tcW w:w="1499" w:type="pc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1271E156" w14:textId="77777777" w:rsidR="005B3237" w:rsidRPr="00B8073C" w:rsidRDefault="00F207A7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所在地</w:t>
            </w:r>
          </w:p>
          <w:p w14:paraId="35DE56DE" w14:textId="77777777" w:rsidR="00F207A7" w:rsidRPr="00B8073C" w:rsidRDefault="00F207A7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L</w:t>
            </w:r>
            <w:r w:rsidRPr="00B8073C">
              <w:rPr>
                <w:rFonts w:ascii="ＭＳ 明朝" w:eastAsia="ＭＳ 明朝" w:hAnsi="ＭＳ 明朝" w:cs="Times New Roman"/>
                <w:sz w:val="16"/>
                <w:szCs w:val="16"/>
              </w:rPr>
              <w:t>ocation</w:t>
            </w:r>
            <w:r w:rsidR="009472B9" w:rsidRPr="00B8073C">
              <w:rPr>
                <w:rFonts w:ascii="ＭＳ 明朝" w:eastAsia="ＭＳ 明朝" w:hAnsi="ＭＳ 明朝" w:cs="Times New Roman"/>
                <w:sz w:val="16"/>
                <w:szCs w:val="16"/>
              </w:rPr>
              <w:t xml:space="preserve"> of </w:t>
            </w:r>
            <w:r w:rsidR="00825222"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u</w:t>
            </w:r>
            <w:r w:rsidR="009472B9" w:rsidRPr="00B8073C">
              <w:rPr>
                <w:rFonts w:ascii="ＭＳ 明朝" w:eastAsia="ＭＳ 明朝" w:hAnsi="ＭＳ 明朝" w:cs="Times New Roman"/>
                <w:sz w:val="16"/>
                <w:szCs w:val="16"/>
              </w:rPr>
              <w:t>niversity</w:t>
            </w:r>
            <w:r w:rsidR="009472B9"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 xml:space="preserve">, </w:t>
            </w:r>
            <w:r w:rsidR="00825222"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c</w:t>
            </w:r>
            <w:r w:rsidR="009472B9"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 xml:space="preserve">ompany, </w:t>
            </w:r>
            <w:r w:rsidR="00825222"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o</w:t>
            </w:r>
            <w:r w:rsidR="009472B9"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rganization, etc.</w:t>
            </w:r>
          </w:p>
          <w:p w14:paraId="2DB74616" w14:textId="77777777" w:rsidR="00F207A7" w:rsidRPr="00B8073C" w:rsidRDefault="00F207A7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/>
                <w:sz w:val="16"/>
                <w:szCs w:val="16"/>
              </w:rPr>
              <w:t>(City/Country)</w:t>
            </w:r>
          </w:p>
        </w:tc>
        <w:tc>
          <w:tcPr>
            <w:tcW w:w="1009" w:type="pc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6B087FC0" w14:textId="77777777" w:rsidR="005B3237" w:rsidRPr="00B8073C" w:rsidRDefault="00D01674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勤務期間</w:t>
            </w:r>
          </w:p>
          <w:p w14:paraId="4019C6B6" w14:textId="77777777" w:rsidR="00D01674" w:rsidRPr="00B8073C" w:rsidRDefault="00BC7526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/>
                <w:sz w:val="16"/>
                <w:szCs w:val="16"/>
              </w:rPr>
              <w:t>Employment per</w:t>
            </w:r>
            <w:r w:rsidR="00D01674" w:rsidRPr="00B8073C">
              <w:rPr>
                <w:rFonts w:ascii="ＭＳ 明朝" w:eastAsia="ＭＳ 明朝" w:hAnsi="ＭＳ 明朝" w:cs="Times New Roman"/>
                <w:sz w:val="16"/>
                <w:szCs w:val="16"/>
              </w:rPr>
              <w:t>iod from-to (year)</w:t>
            </w:r>
          </w:p>
        </w:tc>
        <w:tc>
          <w:tcPr>
            <w:tcW w:w="975" w:type="pc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</w:tcPr>
          <w:p w14:paraId="37E90591" w14:textId="77777777" w:rsidR="005B3237" w:rsidRPr="00B8073C" w:rsidRDefault="00BC7526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職務・職位</w:t>
            </w:r>
          </w:p>
          <w:p w14:paraId="0187502A" w14:textId="77777777" w:rsidR="00BC7526" w:rsidRPr="00B8073C" w:rsidRDefault="00BC7526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 xml:space="preserve">Job </w:t>
            </w:r>
            <w:r w:rsidR="004211FC"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t</w:t>
            </w: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itle</w:t>
            </w:r>
          </w:p>
          <w:p w14:paraId="3F1B0F7C" w14:textId="77777777" w:rsidR="00BC7526" w:rsidRPr="00B8073C" w:rsidRDefault="00BC7526" w:rsidP="00B8073C">
            <w:pPr>
              <w:spacing w:line="220" w:lineRule="exact"/>
              <w:ind w:rightChars="50" w:right="105"/>
              <w:jc w:val="center"/>
              <w:rPr>
                <w:rFonts w:ascii="ＭＳ 明朝" w:eastAsia="ＭＳ 明朝" w:hAnsi="ＭＳ 明朝" w:cs="Times New Roman"/>
                <w:sz w:val="16"/>
                <w:szCs w:val="16"/>
              </w:rPr>
            </w:pPr>
            <w:r w:rsidRPr="00B8073C">
              <w:rPr>
                <w:rFonts w:ascii="ＭＳ 明朝" w:eastAsia="ＭＳ 明朝" w:hAnsi="ＭＳ 明朝" w:cs="Times New Roman" w:hint="eastAsia"/>
                <w:sz w:val="16"/>
                <w:szCs w:val="16"/>
              </w:rPr>
              <w:t>/Position</w:t>
            </w:r>
          </w:p>
        </w:tc>
      </w:tr>
      <w:tr w:rsidR="005B3237" w:rsidRPr="007C3131" w14:paraId="0E0C719C" w14:textId="77777777" w:rsidTr="00740B8A">
        <w:trPr>
          <w:trHeight w:hRule="exact" w:val="4275"/>
        </w:trPr>
        <w:tc>
          <w:tcPr>
            <w:tcW w:w="1517" w:type="pct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54F818DA" w14:textId="77777777" w:rsidR="005B3237" w:rsidRPr="00F76EBC" w:rsidRDefault="005B3237" w:rsidP="00740B8A">
            <w:pPr>
              <w:spacing w:line="240" w:lineRule="exact"/>
              <w:rPr>
                <w:rFonts w:eastAsia="ＭＳ 明朝" w:cs="Times New Roman"/>
                <w:sz w:val="22"/>
              </w:rPr>
            </w:pPr>
          </w:p>
        </w:tc>
        <w:tc>
          <w:tcPr>
            <w:tcW w:w="1499" w:type="pct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CDE5383" w14:textId="77777777" w:rsidR="005B3237" w:rsidRPr="00F76EBC" w:rsidRDefault="005B3237" w:rsidP="00740B8A">
            <w:pPr>
              <w:spacing w:line="240" w:lineRule="exact"/>
              <w:rPr>
                <w:rFonts w:eastAsia="ＭＳ 明朝" w:cs="Times New Roman"/>
                <w:sz w:val="22"/>
              </w:rPr>
            </w:pPr>
          </w:p>
        </w:tc>
        <w:tc>
          <w:tcPr>
            <w:tcW w:w="1009" w:type="pct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836AD26" w14:textId="77777777" w:rsidR="005B3237" w:rsidRPr="00F76EBC" w:rsidRDefault="005B3237" w:rsidP="00740B8A">
            <w:pPr>
              <w:spacing w:line="240" w:lineRule="exact"/>
              <w:rPr>
                <w:rFonts w:eastAsia="ＭＳ 明朝" w:cs="Times New Roman"/>
                <w:sz w:val="22"/>
              </w:rPr>
            </w:pPr>
          </w:p>
        </w:tc>
        <w:tc>
          <w:tcPr>
            <w:tcW w:w="975" w:type="pct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349D3524" w14:textId="77777777" w:rsidR="005B3237" w:rsidRPr="00BC7526" w:rsidRDefault="005B3237" w:rsidP="00740B8A">
            <w:pPr>
              <w:spacing w:line="240" w:lineRule="exact"/>
              <w:rPr>
                <w:rFonts w:eastAsia="ＭＳ 明朝" w:cs="Times New Roman"/>
                <w:sz w:val="22"/>
              </w:rPr>
            </w:pPr>
          </w:p>
        </w:tc>
      </w:tr>
    </w:tbl>
    <w:p w14:paraId="0E6F24BF" w14:textId="77777777" w:rsidR="00416117" w:rsidRDefault="00416117" w:rsidP="005E1FA5">
      <w:pPr>
        <w:ind w:right="420"/>
        <w:rPr>
          <w:rFonts w:asciiTheme="majorEastAsia" w:eastAsiaTheme="majorEastAsia" w:hAnsiTheme="majorEastAsia"/>
          <w:b/>
        </w:rPr>
      </w:pPr>
      <w:r>
        <w:rPr>
          <w:rFonts w:asciiTheme="majorEastAsia" w:eastAsiaTheme="majorEastAsia" w:hAnsiTheme="majorEastAsia"/>
          <w:b/>
        </w:rPr>
        <w:br w:type="page"/>
      </w:r>
    </w:p>
    <w:p w14:paraId="58E17A45" w14:textId="77777777" w:rsidR="006920E5" w:rsidRPr="005769DF" w:rsidRDefault="006B21A0" w:rsidP="005E1FA5">
      <w:pPr>
        <w:ind w:right="420"/>
        <w:rPr>
          <w:rFonts w:asciiTheme="majorEastAsia" w:eastAsiaTheme="majorEastAsia" w:hAnsiTheme="majorEastAsia"/>
          <w:b/>
        </w:rPr>
      </w:pPr>
      <w:r w:rsidRPr="005769DF">
        <w:rPr>
          <w:rFonts w:asciiTheme="majorEastAsia" w:eastAsiaTheme="majorEastAsia" w:hAnsiTheme="majorEastAsia" w:hint="eastAsia"/>
          <w:b/>
        </w:rPr>
        <w:t>Ⅴ</w:t>
      </w:r>
      <w:r w:rsidR="006920E5" w:rsidRPr="005769DF">
        <w:rPr>
          <w:rFonts w:asciiTheme="majorEastAsia" w:eastAsiaTheme="majorEastAsia" w:hAnsiTheme="majorEastAsia" w:hint="eastAsia"/>
          <w:b/>
        </w:rPr>
        <w:t>．現在の状況</w:t>
      </w:r>
      <w:r w:rsidR="005769DF" w:rsidRPr="005769DF">
        <w:rPr>
          <w:rFonts w:asciiTheme="majorEastAsia" w:eastAsiaTheme="majorEastAsia" w:hAnsiTheme="majorEastAsia" w:hint="eastAsia"/>
          <w:b/>
        </w:rPr>
        <w:t>CURRENT</w:t>
      </w:r>
      <w:r w:rsidR="006920E5" w:rsidRPr="005769DF">
        <w:rPr>
          <w:rFonts w:asciiTheme="majorEastAsia" w:eastAsiaTheme="majorEastAsia" w:hAnsiTheme="majorEastAsia" w:hint="eastAsia"/>
          <w:b/>
        </w:rPr>
        <w:t xml:space="preserve"> </w:t>
      </w:r>
      <w:r w:rsidR="005769DF" w:rsidRPr="005769DF">
        <w:rPr>
          <w:rFonts w:asciiTheme="majorEastAsia" w:eastAsiaTheme="majorEastAsia" w:hAnsiTheme="majorEastAsia" w:hint="eastAsia"/>
          <w:b/>
        </w:rPr>
        <w:t>STATUS</w:t>
      </w:r>
    </w:p>
    <w:p w14:paraId="5D1C7C76" w14:textId="77777777" w:rsidR="008214D2" w:rsidRPr="00B8073C" w:rsidRDefault="006920E5" w:rsidP="008214D2">
      <w:pPr>
        <w:ind w:leftChars="100" w:left="420" w:hangingChars="100" w:hanging="210"/>
      </w:pPr>
      <w:r w:rsidRPr="006920E5">
        <w:rPr>
          <w:rFonts w:hint="eastAsia"/>
        </w:rPr>
        <w:t>□</w:t>
      </w:r>
      <w:r w:rsidR="004C729D">
        <w:rPr>
          <w:rFonts w:hint="eastAsia"/>
        </w:rPr>
        <w:t>大</w:t>
      </w:r>
      <w:r w:rsidR="004C729D" w:rsidRPr="00B8073C">
        <w:rPr>
          <w:rFonts w:hint="eastAsia"/>
        </w:rPr>
        <w:t>学職員・研究職</w:t>
      </w:r>
      <w:r w:rsidR="004C729D" w:rsidRPr="00B8073C">
        <w:rPr>
          <w:rFonts w:hint="eastAsia"/>
        </w:rPr>
        <w:t>Faculty member/Resea</w:t>
      </w:r>
      <w:r w:rsidR="004C729D" w:rsidRPr="00B8073C">
        <w:t>r</w:t>
      </w:r>
      <w:r w:rsidR="004C729D" w:rsidRPr="00B8073C">
        <w:rPr>
          <w:rFonts w:hint="eastAsia"/>
        </w:rPr>
        <w:t xml:space="preserve">cher/Teacher at </w:t>
      </w:r>
      <w:r w:rsidR="004C729D" w:rsidRPr="00B8073C">
        <w:t>university,</w:t>
      </w:r>
      <w:r w:rsidR="00FF7E44" w:rsidRPr="00B8073C">
        <w:t xml:space="preserve"> or other</w:t>
      </w:r>
    </w:p>
    <w:p w14:paraId="28DF9B14" w14:textId="77777777" w:rsidR="006A2F10" w:rsidRPr="00B8073C" w:rsidRDefault="00FF7E44" w:rsidP="008214D2">
      <w:pPr>
        <w:ind w:firstLineChars="50" w:firstLine="105"/>
      </w:pPr>
      <w:r w:rsidRPr="00B8073C">
        <w:t xml:space="preserve"> </w:t>
      </w:r>
      <w:r w:rsidR="00825222" w:rsidRPr="00B8073C">
        <w:rPr>
          <w:rFonts w:hint="eastAsia"/>
        </w:rPr>
        <w:tab/>
      </w:r>
      <w:r w:rsidRPr="00B8073C">
        <w:t>higher</w:t>
      </w:r>
      <w:r w:rsidR="00083515" w:rsidRPr="00B8073C">
        <w:t>-education/research institution</w:t>
      </w:r>
      <w:r w:rsidR="006920E5" w:rsidRPr="00B8073C">
        <w:rPr>
          <w:rFonts w:hint="eastAsia"/>
        </w:rPr>
        <w:t xml:space="preserve">　</w:t>
      </w:r>
    </w:p>
    <w:p w14:paraId="254D0A6F" w14:textId="77777777" w:rsidR="008214D2" w:rsidRPr="00B8073C" w:rsidRDefault="006920E5" w:rsidP="008214D2">
      <w:pPr>
        <w:ind w:leftChars="100" w:left="420" w:hangingChars="100" w:hanging="210"/>
      </w:pPr>
      <w:r w:rsidRPr="00B8073C">
        <w:rPr>
          <w:rFonts w:hint="eastAsia"/>
        </w:rPr>
        <w:t>□</w:t>
      </w:r>
      <w:r w:rsidR="004C729D" w:rsidRPr="00B8073C">
        <w:rPr>
          <w:rFonts w:hint="eastAsia"/>
        </w:rPr>
        <w:t>その他の職種</w:t>
      </w:r>
      <w:r w:rsidR="00A6011A" w:rsidRPr="00B8073C">
        <w:rPr>
          <w:rFonts w:hint="eastAsia"/>
        </w:rPr>
        <w:t>Working</w:t>
      </w:r>
      <w:r w:rsidR="008214D2" w:rsidRPr="00B8073C">
        <w:t xml:space="preserve"> for</w:t>
      </w:r>
      <w:r w:rsidR="00A6011A" w:rsidRPr="00B8073C">
        <w:t xml:space="preserve"> </w:t>
      </w:r>
      <w:r w:rsidR="004211FC" w:rsidRPr="00B8073C">
        <w:rPr>
          <w:rFonts w:hint="eastAsia"/>
        </w:rPr>
        <w:t>g</w:t>
      </w:r>
      <w:r w:rsidR="00FF7E44" w:rsidRPr="00B8073C">
        <w:t>overnment</w:t>
      </w:r>
      <w:r w:rsidR="008214D2" w:rsidRPr="00B8073C">
        <w:t xml:space="preserve">, </w:t>
      </w:r>
      <w:r w:rsidR="00133427" w:rsidRPr="00133427">
        <w:t>corporation</w:t>
      </w:r>
      <w:r w:rsidR="00044CD6" w:rsidRPr="00B8073C">
        <w:t xml:space="preserve"> or other organization</w:t>
      </w:r>
      <w:r w:rsidR="008214D2" w:rsidRPr="00B8073C">
        <w:rPr>
          <w:rFonts w:hint="eastAsia"/>
        </w:rPr>
        <w:t xml:space="preserve"> including</w:t>
      </w:r>
    </w:p>
    <w:p w14:paraId="179618B2" w14:textId="77777777" w:rsidR="004C729D" w:rsidRPr="00B8073C" w:rsidRDefault="004C729D" w:rsidP="00825222">
      <w:pPr>
        <w:ind w:leftChars="100" w:left="210" w:firstLine="630"/>
      </w:pPr>
      <w:r w:rsidRPr="00B8073C">
        <w:rPr>
          <w:rFonts w:hint="eastAsia"/>
        </w:rPr>
        <w:t>NGO</w:t>
      </w:r>
    </w:p>
    <w:p w14:paraId="743E2C5E" w14:textId="77777777" w:rsidR="006A2F10" w:rsidRPr="00B8073C" w:rsidRDefault="006920E5" w:rsidP="006A2F10">
      <w:pPr>
        <w:ind w:firstLineChars="100" w:firstLine="210"/>
      </w:pPr>
      <w:r w:rsidRPr="00B8073C">
        <w:rPr>
          <w:rFonts w:hint="eastAsia"/>
        </w:rPr>
        <w:t>□</w:t>
      </w:r>
      <w:r w:rsidR="004C729D" w:rsidRPr="00B8073C">
        <w:rPr>
          <w:rFonts w:hint="eastAsia"/>
        </w:rPr>
        <w:t>修士もしくは</w:t>
      </w:r>
      <w:r w:rsidR="00A409FD" w:rsidRPr="00B8073C">
        <w:rPr>
          <w:rFonts w:hint="eastAsia"/>
        </w:rPr>
        <w:t>博士</w:t>
      </w:r>
      <w:r w:rsidR="004C729D" w:rsidRPr="00B8073C">
        <w:rPr>
          <w:rFonts w:hint="eastAsia"/>
        </w:rPr>
        <w:t>を持ち現在は無職</w:t>
      </w:r>
      <w:r w:rsidR="00A6011A" w:rsidRPr="00B8073C">
        <w:t>U</w:t>
      </w:r>
      <w:r w:rsidR="006A2F10" w:rsidRPr="00B8073C">
        <w:t xml:space="preserve">nemployed person with a </w:t>
      </w:r>
      <w:r w:rsidR="006A2F10" w:rsidRPr="00B8073C">
        <w:rPr>
          <w:rFonts w:hint="eastAsia"/>
        </w:rPr>
        <w:t>MA/</w:t>
      </w:r>
      <w:r w:rsidR="006A2F10" w:rsidRPr="00B8073C">
        <w:t>Ph</w:t>
      </w:r>
      <w:r w:rsidR="008E4930" w:rsidRPr="00B8073C">
        <w:rPr>
          <w:rFonts w:hint="eastAsia"/>
        </w:rPr>
        <w:t>.</w:t>
      </w:r>
      <w:r w:rsidR="006A2F10" w:rsidRPr="00B8073C">
        <w:t>D</w:t>
      </w:r>
      <w:r w:rsidR="008E4930" w:rsidRPr="00B8073C">
        <w:t>.</w:t>
      </w:r>
    </w:p>
    <w:p w14:paraId="10390BD6" w14:textId="77777777" w:rsidR="006920E5" w:rsidRPr="00B8073C" w:rsidRDefault="006920E5" w:rsidP="006A2F10">
      <w:pPr>
        <w:ind w:firstLineChars="100" w:firstLine="210"/>
      </w:pPr>
      <w:r w:rsidRPr="00B8073C">
        <w:rPr>
          <w:rFonts w:hint="eastAsia"/>
        </w:rPr>
        <w:t>□その他</w:t>
      </w:r>
      <w:r w:rsidR="004C729D" w:rsidRPr="00B8073C">
        <w:rPr>
          <w:rFonts w:hint="eastAsia"/>
        </w:rPr>
        <w:t>Others</w:t>
      </w:r>
    </w:p>
    <w:p w14:paraId="7787C39E" w14:textId="77777777" w:rsidR="00F73E11" w:rsidRPr="00B8073C" w:rsidRDefault="00F73E11" w:rsidP="006920E5"/>
    <w:p w14:paraId="2E686B0D" w14:textId="77777777" w:rsidR="007B6A7B" w:rsidRPr="00B8073C" w:rsidRDefault="006920E5" w:rsidP="006920E5">
      <w:r w:rsidRPr="00B8073C">
        <w:rPr>
          <w:rFonts w:hint="eastAsia"/>
        </w:rPr>
        <w:t>所属機関名</w:t>
      </w:r>
      <w:r w:rsidRPr="00B8073C">
        <w:rPr>
          <w:rFonts w:hint="eastAsia"/>
        </w:rPr>
        <w:t xml:space="preserve">Current </w:t>
      </w:r>
      <w:r w:rsidR="004211FC" w:rsidRPr="00B8073C">
        <w:rPr>
          <w:rFonts w:hint="eastAsia"/>
        </w:rPr>
        <w:t>a</w:t>
      </w:r>
      <w:r w:rsidRPr="00B8073C">
        <w:rPr>
          <w:rFonts w:hint="eastAsia"/>
        </w:rPr>
        <w:t>ffiliation</w:t>
      </w:r>
    </w:p>
    <w:p w14:paraId="76DFA5DD" w14:textId="77777777" w:rsidR="00F26E2C" w:rsidRPr="00B8073C" w:rsidRDefault="00697238" w:rsidP="006920E5">
      <w:r>
        <w:rPr>
          <w:noProof/>
        </w:rPr>
        <w:pict w14:anchorId="7E5D72BC">
          <v:rect id="_x0000_i1042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7CEB0ECF" w14:textId="77777777" w:rsidR="00CE38AA" w:rsidRPr="00B8073C" w:rsidRDefault="00AC0F28" w:rsidP="006920E5">
      <w:r w:rsidRPr="00B8073C">
        <w:rPr>
          <w:rFonts w:hint="eastAsia"/>
          <w:szCs w:val="21"/>
        </w:rPr>
        <w:t>所属機関住所</w:t>
      </w:r>
      <w:r w:rsidR="003C3547" w:rsidRPr="00B8073C">
        <w:rPr>
          <w:rFonts w:hint="eastAsia"/>
        </w:rPr>
        <w:t>Address</w:t>
      </w:r>
    </w:p>
    <w:p w14:paraId="60A42165" w14:textId="77777777" w:rsidR="00F26E2C" w:rsidRPr="00B8073C" w:rsidRDefault="00697238" w:rsidP="006920E5">
      <w:r>
        <w:rPr>
          <w:noProof/>
        </w:rPr>
        <w:pict w14:anchorId="62078B55">
          <v:rect id="_x0000_i1043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13A205D2" w14:textId="77777777" w:rsidR="00CE38AA" w:rsidRPr="00B8073C" w:rsidRDefault="00CE38AA" w:rsidP="006920E5">
      <w:r w:rsidRPr="00B8073C">
        <w:rPr>
          <w:rFonts w:hint="eastAsia"/>
        </w:rPr>
        <w:t>電話</w:t>
      </w:r>
      <w:r w:rsidR="003C3547" w:rsidRPr="00B8073C">
        <w:rPr>
          <w:rFonts w:hint="eastAsia"/>
        </w:rPr>
        <w:t>Telephone                        E-mail</w:t>
      </w:r>
    </w:p>
    <w:p w14:paraId="49C612DE" w14:textId="77777777" w:rsidR="00F26E2C" w:rsidRPr="00B8073C" w:rsidRDefault="00697238" w:rsidP="006920E5">
      <w:r>
        <w:rPr>
          <w:noProof/>
        </w:rPr>
        <w:pict w14:anchorId="56793197">
          <v:rect id="_x0000_i1044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4ECEB6B9" w14:textId="77777777" w:rsidR="00CE38AA" w:rsidRPr="00B8073C" w:rsidRDefault="00ED0D84" w:rsidP="006920E5">
      <w:r w:rsidRPr="00B8073C">
        <w:rPr>
          <w:rFonts w:hint="eastAsia"/>
        </w:rPr>
        <w:t>学部／</w:t>
      </w:r>
      <w:r w:rsidR="00CE38AA" w:rsidRPr="00B8073C">
        <w:rPr>
          <w:rFonts w:hint="eastAsia"/>
        </w:rPr>
        <w:t>部署名</w:t>
      </w:r>
      <w:r w:rsidR="003C3547" w:rsidRPr="00B8073C">
        <w:rPr>
          <w:rFonts w:hint="eastAsia"/>
        </w:rPr>
        <w:t>Department</w:t>
      </w:r>
    </w:p>
    <w:p w14:paraId="6B44BC82" w14:textId="77777777" w:rsidR="00F26E2C" w:rsidRPr="00B8073C" w:rsidRDefault="00697238" w:rsidP="006920E5">
      <w:r>
        <w:rPr>
          <w:noProof/>
        </w:rPr>
        <w:pict w14:anchorId="02705569">
          <v:rect id="_x0000_i1045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4700B73F" w14:textId="77777777" w:rsidR="00F26E2C" w:rsidRPr="00CE38AA" w:rsidRDefault="00C725BB" w:rsidP="006920E5">
      <w:r w:rsidRPr="00B8073C">
        <w:rPr>
          <w:rFonts w:hint="eastAsia"/>
        </w:rPr>
        <w:t>現職位</w:t>
      </w:r>
      <w:r w:rsidR="00AE4F82" w:rsidRPr="00B8073C">
        <w:rPr>
          <w:rFonts w:hint="eastAsia"/>
        </w:rPr>
        <w:t xml:space="preserve">Current </w:t>
      </w:r>
      <w:r w:rsidR="004211FC" w:rsidRPr="00B8073C">
        <w:rPr>
          <w:rFonts w:hint="eastAsia"/>
        </w:rPr>
        <w:t>j</w:t>
      </w:r>
      <w:r w:rsidR="00AE4F82" w:rsidRPr="00B8073C">
        <w:rPr>
          <w:rFonts w:hint="eastAsia"/>
        </w:rPr>
        <w:t xml:space="preserve">ob </w:t>
      </w:r>
      <w:r w:rsidR="004211FC" w:rsidRPr="00B8073C">
        <w:rPr>
          <w:rFonts w:hint="eastAsia"/>
        </w:rPr>
        <w:t>t</w:t>
      </w:r>
      <w:r w:rsidR="001361B4" w:rsidRPr="00B8073C">
        <w:rPr>
          <w:rFonts w:hint="eastAsia"/>
        </w:rPr>
        <w:t>itle</w:t>
      </w:r>
      <w:r w:rsidRPr="00B8073C">
        <w:rPr>
          <w:rFonts w:hint="eastAsia"/>
        </w:rPr>
        <w:t xml:space="preserve">　</w:t>
      </w:r>
      <w:r>
        <w:rPr>
          <w:rFonts w:hint="eastAsia"/>
        </w:rPr>
        <w:t xml:space="preserve">　　　　　　</w:t>
      </w:r>
      <w:r w:rsidR="00697238">
        <w:rPr>
          <w:noProof/>
        </w:rPr>
        <w:pict w14:anchorId="2A8951AC">
          <v:rect id="_x0000_i1046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0182B4A5" w14:textId="77777777" w:rsidR="00515B36" w:rsidRDefault="00515B36" w:rsidP="006920E5"/>
    <w:p w14:paraId="0E58DFBB" w14:textId="77777777" w:rsidR="007C47C0" w:rsidRDefault="000C5A7C" w:rsidP="006920E5">
      <w:pPr>
        <w:rPr>
          <w:rFonts w:asciiTheme="majorEastAsia" w:eastAsiaTheme="majorEastAsia" w:hAnsiTheme="majorEastAsia"/>
          <w:b/>
        </w:rPr>
      </w:pPr>
      <w:r w:rsidRPr="000C5A7C">
        <w:rPr>
          <w:rFonts w:asciiTheme="majorEastAsia" w:eastAsiaTheme="majorEastAsia" w:hAnsiTheme="majorEastAsia" w:hint="eastAsia"/>
          <w:b/>
        </w:rPr>
        <w:t>Ⅵ</w:t>
      </w:r>
      <w:r w:rsidR="00EB086E">
        <w:rPr>
          <w:rFonts w:asciiTheme="majorEastAsia" w:eastAsiaTheme="majorEastAsia" w:hAnsiTheme="majorEastAsia" w:hint="eastAsia"/>
          <w:b/>
        </w:rPr>
        <w:t>．所属機関の推薦書RECOMMENDATION L</w:t>
      </w:r>
      <w:r w:rsidR="00730D5F">
        <w:rPr>
          <w:rFonts w:asciiTheme="majorEastAsia" w:eastAsiaTheme="majorEastAsia" w:hAnsiTheme="majorEastAsia" w:hint="eastAsia"/>
          <w:b/>
        </w:rPr>
        <w:t>E</w:t>
      </w:r>
      <w:r w:rsidR="00EB086E">
        <w:rPr>
          <w:rFonts w:asciiTheme="majorEastAsia" w:eastAsiaTheme="majorEastAsia" w:hAnsiTheme="majorEastAsia" w:hint="eastAsia"/>
          <w:b/>
        </w:rPr>
        <w:t>TTER</w:t>
      </w:r>
      <w:r w:rsidR="00271686">
        <w:rPr>
          <w:rFonts w:asciiTheme="majorEastAsia" w:eastAsiaTheme="majorEastAsia" w:hAnsiTheme="majorEastAsia"/>
          <w:b/>
        </w:rPr>
        <w:t>S</w:t>
      </w:r>
    </w:p>
    <w:p w14:paraId="028BCED9" w14:textId="77777777" w:rsidR="00504376" w:rsidRDefault="00504376" w:rsidP="00A4666A">
      <w:pPr>
        <w:ind w:rightChars="185" w:right="388"/>
      </w:pPr>
      <w:r>
        <w:rPr>
          <w:rFonts w:hint="eastAsia"/>
        </w:rPr>
        <w:t>・本プログラムに応募するにあたり、以下の推薦書を提出ください。</w:t>
      </w:r>
    </w:p>
    <w:p w14:paraId="488B0581" w14:textId="77777777" w:rsidR="00F831EC" w:rsidRPr="00B62A60" w:rsidRDefault="00E31E00" w:rsidP="00A4666A">
      <w:pPr>
        <w:ind w:rightChars="185" w:right="388"/>
      </w:pPr>
      <w:r w:rsidRPr="00B62A60">
        <w:t>Please</w:t>
      </w:r>
      <w:r w:rsidR="00B8073C">
        <w:rPr>
          <w:rFonts w:hint="eastAsia"/>
        </w:rPr>
        <w:t xml:space="preserve"> </w:t>
      </w:r>
      <w:r w:rsidR="00A4666A" w:rsidRPr="00B62A60">
        <w:rPr>
          <w:rFonts w:hint="eastAsia"/>
        </w:rPr>
        <w:t>submit following three letters of r</w:t>
      </w:r>
      <w:r w:rsidR="00A4666A" w:rsidRPr="00B62A60">
        <w:t>ecommendation</w:t>
      </w:r>
      <w:r w:rsidR="00A4666A" w:rsidRPr="00B62A60">
        <w:rPr>
          <w:rFonts w:hint="eastAsia"/>
        </w:rPr>
        <w:t>/reference</w:t>
      </w:r>
      <w:r w:rsidRPr="00B62A60">
        <w:t>.</w:t>
      </w:r>
    </w:p>
    <w:p w14:paraId="185EFD92" w14:textId="77777777" w:rsidR="00504376" w:rsidRPr="00B62A60" w:rsidRDefault="00504376" w:rsidP="00AA1A1A"/>
    <w:p w14:paraId="0F3298B8" w14:textId="77777777" w:rsidR="00AA1A1A" w:rsidRPr="00B62A60" w:rsidRDefault="004F7A6E" w:rsidP="00F73E11">
      <w:pPr>
        <w:rPr>
          <w:b/>
          <w:sz w:val="22"/>
        </w:rPr>
      </w:pPr>
      <w:r w:rsidRPr="00B62A60">
        <w:rPr>
          <w:b/>
          <w:sz w:val="22"/>
        </w:rPr>
        <w:t>(a)</w:t>
      </w:r>
      <w:r w:rsidR="00F73E11" w:rsidRPr="00B62A60">
        <w:rPr>
          <w:b/>
          <w:sz w:val="22"/>
        </w:rPr>
        <w:t xml:space="preserve"> </w:t>
      </w:r>
      <w:r w:rsidR="00AA1A1A" w:rsidRPr="00B62A60">
        <w:rPr>
          <w:b/>
          <w:sz w:val="22"/>
        </w:rPr>
        <w:t xml:space="preserve">One by your school/university or agency which includes following </w:t>
      </w:r>
      <w:r w:rsidR="00E07A8E" w:rsidRPr="00B62A60">
        <w:rPr>
          <w:b/>
          <w:sz w:val="22"/>
        </w:rPr>
        <w:t>“guarantees”:</w:t>
      </w:r>
    </w:p>
    <w:p w14:paraId="231973AF" w14:textId="77777777" w:rsidR="00F73E11" w:rsidRPr="00B62A60" w:rsidRDefault="00AA1A1A" w:rsidP="00F73E11">
      <w:pPr>
        <w:ind w:leftChars="300" w:left="630"/>
      </w:pPr>
      <w:r w:rsidRPr="00B62A60">
        <w:t>(i) the permission to be off campus, (ii) no school/university or agency assignments, and (iii) the security for good conduct, for the two year as Visiting Researcher; and (iv) the promise for a position after the two years.</w:t>
      </w:r>
    </w:p>
    <w:p w14:paraId="2277B3D4" w14:textId="77777777" w:rsidR="001A5241" w:rsidRPr="00B62A60" w:rsidRDefault="00E07A8E" w:rsidP="00AA1A1A">
      <w:r w:rsidRPr="00B62A60">
        <w:t>[</w:t>
      </w:r>
      <w:r w:rsidR="00AA1A1A" w:rsidRPr="00B62A60">
        <w:t>The substitute letter in case of an independent researcher without affiliation shoul</w:t>
      </w:r>
      <w:r w:rsidR="001A5241" w:rsidRPr="00B62A60">
        <w:t>d be discussed with the ARIISW.</w:t>
      </w:r>
      <w:r w:rsidRPr="00B62A60">
        <w:t>]</w:t>
      </w:r>
    </w:p>
    <w:p w14:paraId="653A88C8" w14:textId="77777777" w:rsidR="00AA1A1A" w:rsidRPr="00B62A60" w:rsidRDefault="004F7A6E" w:rsidP="00AA1A1A">
      <w:pPr>
        <w:rPr>
          <w:b/>
          <w:sz w:val="22"/>
        </w:rPr>
      </w:pPr>
      <w:r w:rsidRPr="00B62A60">
        <w:rPr>
          <w:b/>
          <w:sz w:val="22"/>
        </w:rPr>
        <w:t>(b)</w:t>
      </w:r>
      <w:r w:rsidR="00AA1A1A" w:rsidRPr="00B62A60">
        <w:rPr>
          <w:b/>
          <w:sz w:val="22"/>
        </w:rPr>
        <w:t xml:space="preserve"> One referring to your capability of research.</w:t>
      </w:r>
    </w:p>
    <w:p w14:paraId="119E4669" w14:textId="77777777" w:rsidR="00E07A8E" w:rsidRPr="00B62A60" w:rsidRDefault="004F7A6E" w:rsidP="00AA1A1A">
      <w:pPr>
        <w:rPr>
          <w:b/>
          <w:sz w:val="22"/>
        </w:rPr>
      </w:pPr>
      <w:r w:rsidRPr="00B62A60">
        <w:rPr>
          <w:b/>
          <w:sz w:val="22"/>
        </w:rPr>
        <w:t>(c)</w:t>
      </w:r>
      <w:r w:rsidR="00AA1A1A" w:rsidRPr="00B62A60">
        <w:rPr>
          <w:b/>
          <w:sz w:val="22"/>
        </w:rPr>
        <w:t xml:space="preserve"> One referring to your character</w:t>
      </w:r>
      <w:r w:rsidR="00E07A8E" w:rsidRPr="00B62A60">
        <w:rPr>
          <w:b/>
          <w:sz w:val="22"/>
        </w:rPr>
        <w:t>.</w:t>
      </w:r>
    </w:p>
    <w:p w14:paraId="7FFFF73E" w14:textId="77777777" w:rsidR="00AA1A1A" w:rsidRPr="00B62A60" w:rsidRDefault="00B5559E" w:rsidP="00AA1A1A">
      <w:r w:rsidRPr="00B62A60">
        <w:t>[</w:t>
      </w:r>
      <w:r w:rsidR="00AA1A1A" w:rsidRPr="00B62A60">
        <w:t>One of three letters should refer to your English and/or Japanese p</w:t>
      </w:r>
      <w:r w:rsidR="00E07A8E" w:rsidRPr="00B62A60">
        <w:t>roficiency.</w:t>
      </w:r>
      <w:r w:rsidRPr="00B62A60">
        <w:t>]</w:t>
      </w:r>
    </w:p>
    <w:p w14:paraId="19BD0235" w14:textId="77777777" w:rsidR="00AA1A1A" w:rsidRPr="00B62A60" w:rsidRDefault="00AA1A1A" w:rsidP="00AA1A1A"/>
    <w:p w14:paraId="030A6853" w14:textId="1BE9C562" w:rsidR="00416117" w:rsidRDefault="00F73E11" w:rsidP="007224D4">
      <w:pPr>
        <w:rPr>
          <w:sz w:val="18"/>
          <w:szCs w:val="18"/>
        </w:rPr>
      </w:pPr>
      <w:r w:rsidRPr="00B62A60">
        <w:rPr>
          <w:rFonts w:ascii="游明朝" w:eastAsia="游明朝" w:hAnsi="游明朝"/>
          <w:sz w:val="18"/>
          <w:szCs w:val="18"/>
        </w:rPr>
        <w:t>*</w:t>
      </w:r>
      <w:r w:rsidRPr="00B62A60">
        <w:rPr>
          <w:rFonts w:hint="eastAsia"/>
          <w:sz w:val="18"/>
          <w:szCs w:val="18"/>
        </w:rPr>
        <w:t>Recommendation letters may be sent directly to ARIISW by the recommender</w:t>
      </w:r>
      <w:r w:rsidR="007E5E98">
        <w:rPr>
          <w:sz w:val="18"/>
          <w:szCs w:val="18"/>
        </w:rPr>
        <w:t>,</w:t>
      </w:r>
      <w:r w:rsidRPr="00B62A60">
        <w:rPr>
          <w:rFonts w:hint="eastAsia"/>
          <w:sz w:val="18"/>
          <w:szCs w:val="18"/>
        </w:rPr>
        <w:t xml:space="preserve"> or the applicant may send </w:t>
      </w:r>
      <w:r w:rsidR="007E5E98">
        <w:rPr>
          <w:sz w:val="18"/>
          <w:szCs w:val="18"/>
        </w:rPr>
        <w:t>them</w:t>
      </w:r>
      <w:r w:rsidRPr="00B62A60">
        <w:rPr>
          <w:rFonts w:hint="eastAsia"/>
          <w:sz w:val="18"/>
          <w:szCs w:val="18"/>
        </w:rPr>
        <w:t xml:space="preserve"> together with application form and other documents. Please note that in both cases the applicant is responsible for delivery of the recommendation letters to ARIISW. </w:t>
      </w:r>
      <w:r w:rsidR="00416117">
        <w:rPr>
          <w:sz w:val="18"/>
          <w:szCs w:val="18"/>
        </w:rPr>
        <w:br w:type="page"/>
      </w:r>
    </w:p>
    <w:p w14:paraId="4150ED0D" w14:textId="77777777" w:rsidR="00416117" w:rsidRPr="00416117" w:rsidRDefault="00416117" w:rsidP="007224D4">
      <w:pPr>
        <w:rPr>
          <w:sz w:val="18"/>
          <w:szCs w:val="18"/>
        </w:rPr>
      </w:pPr>
    </w:p>
    <w:p w14:paraId="58A2EEB4" w14:textId="77777777" w:rsidR="00DD58AC" w:rsidRPr="00B8073C" w:rsidRDefault="00D82A7F" w:rsidP="007224D4">
      <w:pPr>
        <w:rPr>
          <w:sz w:val="18"/>
          <w:szCs w:val="18"/>
        </w:rPr>
      </w:pPr>
      <w:r w:rsidRPr="00B8073C">
        <w:rPr>
          <w:rFonts w:asciiTheme="majorEastAsia" w:eastAsiaTheme="majorEastAsia" w:hAnsiTheme="majorEastAsia" w:hint="eastAsia"/>
          <w:b/>
          <w:sz w:val="18"/>
          <w:szCs w:val="18"/>
        </w:rPr>
        <w:t>Ⅶ</w:t>
      </w:r>
      <w:r w:rsidR="001D66FA" w:rsidRPr="00B8073C">
        <w:rPr>
          <w:rFonts w:asciiTheme="majorEastAsia" w:eastAsiaTheme="majorEastAsia" w:hAnsiTheme="majorEastAsia" w:hint="eastAsia"/>
          <w:b/>
        </w:rPr>
        <w:t>.</w:t>
      </w:r>
      <w:r w:rsidR="009F2887" w:rsidRPr="00B8073C">
        <w:rPr>
          <w:rFonts w:asciiTheme="majorEastAsia" w:eastAsiaTheme="majorEastAsia" w:hAnsiTheme="majorEastAsia" w:hint="eastAsia"/>
          <w:b/>
        </w:rPr>
        <w:t>推薦者</w:t>
      </w:r>
      <w:r w:rsidR="0076041A" w:rsidRPr="00B8073C">
        <w:rPr>
          <w:rFonts w:asciiTheme="majorEastAsia" w:eastAsiaTheme="majorEastAsia" w:hAnsiTheme="majorEastAsia" w:hint="eastAsia"/>
          <w:b/>
        </w:rPr>
        <w:t>RECOMMENDER</w:t>
      </w:r>
      <w:r w:rsidR="000839DC" w:rsidRPr="00B8073C">
        <w:rPr>
          <w:rFonts w:asciiTheme="majorEastAsia" w:eastAsiaTheme="majorEastAsia" w:hAnsiTheme="majorEastAsia"/>
          <w:b/>
        </w:rPr>
        <w:t>S</w:t>
      </w:r>
    </w:p>
    <w:p w14:paraId="7DAC5E35" w14:textId="77777777" w:rsidR="006E32B3" w:rsidRPr="00B8073C" w:rsidRDefault="00B8073C" w:rsidP="007224D4">
      <w:r w:rsidRPr="00B8073C">
        <w:t>Please provide names, affiliations, etc. of three recommenders.</w:t>
      </w:r>
    </w:p>
    <w:p w14:paraId="58A709E5" w14:textId="77777777" w:rsidR="00325A72" w:rsidRPr="00B8073C" w:rsidRDefault="007224D4" w:rsidP="007224D4">
      <w:pPr>
        <w:rPr>
          <w:rFonts w:asciiTheme="majorEastAsia" w:eastAsiaTheme="majorEastAsia" w:hAnsiTheme="majorEastAsia"/>
          <w:b/>
        </w:rPr>
      </w:pPr>
      <w:r w:rsidRPr="00B8073C">
        <w:t xml:space="preserve"> </w:t>
      </w:r>
      <w:r w:rsidRPr="00B8073C">
        <w:rPr>
          <w:rFonts w:hint="eastAsia"/>
        </w:rPr>
        <w:t>(a)</w:t>
      </w:r>
    </w:p>
    <w:p w14:paraId="1B336CBC" w14:textId="77777777" w:rsidR="00F728D0" w:rsidRPr="00B8073C" w:rsidRDefault="00F728D0" w:rsidP="003A4647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 w:rsidRPr="00B8073C">
        <w:rPr>
          <w:rFonts w:hint="eastAsia"/>
          <w:sz w:val="18"/>
          <w:szCs w:val="18"/>
        </w:rPr>
        <w:t>氏名</w:t>
      </w:r>
      <w:r w:rsidRPr="00B8073C">
        <w:rPr>
          <w:rFonts w:hint="eastAsia"/>
          <w:sz w:val="18"/>
          <w:szCs w:val="18"/>
        </w:rPr>
        <w:t>Name</w:t>
      </w:r>
      <w:r w:rsidRPr="00B8073C">
        <w:rPr>
          <w:rFonts w:hint="eastAsia"/>
          <w:sz w:val="18"/>
          <w:szCs w:val="18"/>
        </w:rPr>
        <w:t>：</w:t>
      </w:r>
      <w:r w:rsidR="006B080B" w:rsidRPr="00B8073C">
        <w:rPr>
          <w:rFonts w:hint="eastAsia"/>
          <w:sz w:val="18"/>
          <w:szCs w:val="18"/>
        </w:rPr>
        <w:t xml:space="preserve">                         </w:t>
      </w:r>
      <w:r w:rsidRPr="00B8073C">
        <w:rPr>
          <w:rFonts w:hint="eastAsia"/>
          <w:sz w:val="18"/>
          <w:szCs w:val="18"/>
        </w:rPr>
        <w:t>役職</w:t>
      </w:r>
      <w:r w:rsidR="003A4647" w:rsidRPr="00B8073C">
        <w:rPr>
          <w:sz w:val="18"/>
          <w:szCs w:val="18"/>
        </w:rPr>
        <w:t xml:space="preserve">Job </w:t>
      </w:r>
      <w:r w:rsidR="004211FC" w:rsidRPr="00B8073C">
        <w:rPr>
          <w:rFonts w:hint="eastAsia"/>
          <w:sz w:val="18"/>
          <w:szCs w:val="18"/>
        </w:rPr>
        <w:t>t</w:t>
      </w:r>
      <w:r w:rsidR="003A4647" w:rsidRPr="00B8073C">
        <w:rPr>
          <w:sz w:val="18"/>
          <w:szCs w:val="18"/>
        </w:rPr>
        <w:t>itle/Position</w:t>
      </w:r>
      <w:r w:rsidRPr="00B8073C">
        <w:rPr>
          <w:rFonts w:hint="eastAsia"/>
          <w:sz w:val="18"/>
          <w:szCs w:val="18"/>
        </w:rPr>
        <w:t>：</w:t>
      </w:r>
    </w:p>
    <w:p w14:paraId="1EDF3A45" w14:textId="77777777" w:rsidR="00F728D0" w:rsidRPr="00B8073C" w:rsidRDefault="00697238" w:rsidP="003864D7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>
        <w:rPr>
          <w:noProof/>
          <w:sz w:val="18"/>
          <w:szCs w:val="18"/>
        </w:rPr>
        <w:pict w14:anchorId="710EF39F">
          <v:rect id="_x0000_i1047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74CB37F7" w14:textId="77777777" w:rsidR="00F728D0" w:rsidRPr="00B8073C" w:rsidRDefault="008C12BF" w:rsidP="003864D7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 w:rsidRPr="00B8073C">
        <w:rPr>
          <w:rFonts w:hint="eastAsia"/>
          <w:sz w:val="18"/>
          <w:szCs w:val="18"/>
        </w:rPr>
        <w:t>所属機関名</w:t>
      </w:r>
      <w:r w:rsidRPr="00B8073C">
        <w:rPr>
          <w:rFonts w:hint="eastAsia"/>
          <w:sz w:val="18"/>
          <w:szCs w:val="18"/>
        </w:rPr>
        <w:t>Name of</w:t>
      </w:r>
      <w:r w:rsidR="00FD7ED3" w:rsidRPr="00B8073C">
        <w:rPr>
          <w:sz w:val="18"/>
          <w:szCs w:val="18"/>
        </w:rPr>
        <w:t xml:space="preserve"> </w:t>
      </w:r>
      <w:r w:rsidR="004211FC" w:rsidRPr="00B8073C">
        <w:rPr>
          <w:rFonts w:hint="eastAsia"/>
          <w:sz w:val="18"/>
          <w:szCs w:val="18"/>
        </w:rPr>
        <w:t>i</w:t>
      </w:r>
      <w:r w:rsidR="00FD7ED3" w:rsidRPr="00B8073C">
        <w:rPr>
          <w:sz w:val="18"/>
          <w:szCs w:val="18"/>
        </w:rPr>
        <w:t>nstitution</w:t>
      </w:r>
      <w:r w:rsidR="00F728D0" w:rsidRPr="00B8073C">
        <w:rPr>
          <w:rFonts w:hint="eastAsia"/>
          <w:sz w:val="18"/>
          <w:szCs w:val="18"/>
        </w:rPr>
        <w:t>：</w:t>
      </w:r>
    </w:p>
    <w:p w14:paraId="332EE2D6" w14:textId="77777777" w:rsidR="00F728D0" w:rsidRPr="00B8073C" w:rsidRDefault="00697238" w:rsidP="003864D7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>
        <w:rPr>
          <w:noProof/>
          <w:sz w:val="18"/>
          <w:szCs w:val="18"/>
        </w:rPr>
        <w:pict w14:anchorId="65A51E2F">
          <v:rect id="_x0000_i1048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28C0F8FF" w14:textId="77777777" w:rsidR="00F728D0" w:rsidRPr="00B8073C" w:rsidRDefault="00F728D0" w:rsidP="003864D7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 w:rsidRPr="00B8073C">
        <w:rPr>
          <w:rFonts w:hint="eastAsia"/>
          <w:sz w:val="18"/>
          <w:szCs w:val="18"/>
        </w:rPr>
        <w:t>所属機関住所</w:t>
      </w:r>
      <w:r w:rsidRPr="00B8073C">
        <w:rPr>
          <w:rFonts w:hint="eastAsia"/>
          <w:sz w:val="18"/>
          <w:szCs w:val="18"/>
        </w:rPr>
        <w:t>Address</w:t>
      </w:r>
      <w:r w:rsidRPr="00B8073C">
        <w:rPr>
          <w:rFonts w:hint="eastAsia"/>
          <w:sz w:val="18"/>
          <w:szCs w:val="18"/>
        </w:rPr>
        <w:t>：</w:t>
      </w:r>
    </w:p>
    <w:p w14:paraId="0E1D0C88" w14:textId="77777777" w:rsidR="00F728D0" w:rsidRPr="00B8073C" w:rsidRDefault="00F728D0" w:rsidP="003864D7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</w:p>
    <w:p w14:paraId="0B76723C" w14:textId="77777777" w:rsidR="00F728D0" w:rsidRPr="00B8073C" w:rsidRDefault="00697238" w:rsidP="003864D7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>
        <w:rPr>
          <w:noProof/>
          <w:sz w:val="18"/>
          <w:szCs w:val="18"/>
        </w:rPr>
        <w:pict w14:anchorId="0A83E1FF">
          <v:rect id="_x0000_i1049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5A091D72" w14:textId="77777777" w:rsidR="00F728D0" w:rsidRPr="00B8073C" w:rsidRDefault="00610A22" w:rsidP="003864D7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 w:rsidRPr="00B8073C">
        <w:rPr>
          <w:rFonts w:hint="eastAsia"/>
          <w:sz w:val="18"/>
          <w:szCs w:val="18"/>
        </w:rPr>
        <w:t>電話</w:t>
      </w:r>
      <w:r w:rsidR="00F728D0" w:rsidRPr="00B8073C">
        <w:rPr>
          <w:rFonts w:hint="eastAsia"/>
          <w:sz w:val="18"/>
          <w:szCs w:val="18"/>
        </w:rPr>
        <w:t>Telephone</w:t>
      </w:r>
      <w:r w:rsidR="00F728D0" w:rsidRPr="00B8073C">
        <w:rPr>
          <w:rFonts w:hint="eastAsia"/>
          <w:sz w:val="18"/>
          <w:szCs w:val="18"/>
        </w:rPr>
        <w:t>：</w:t>
      </w:r>
      <w:r w:rsidR="006B080B" w:rsidRPr="00B8073C">
        <w:rPr>
          <w:rFonts w:hint="eastAsia"/>
          <w:sz w:val="18"/>
          <w:szCs w:val="18"/>
        </w:rPr>
        <w:t xml:space="preserve">             </w:t>
      </w:r>
      <w:r w:rsidRPr="00B8073C">
        <w:rPr>
          <w:sz w:val="18"/>
          <w:szCs w:val="18"/>
        </w:rPr>
        <w:t xml:space="preserve">      </w:t>
      </w:r>
      <w:r w:rsidR="006B080B" w:rsidRPr="00B8073C">
        <w:rPr>
          <w:rFonts w:hint="eastAsia"/>
          <w:sz w:val="18"/>
          <w:szCs w:val="18"/>
        </w:rPr>
        <w:t xml:space="preserve">   </w:t>
      </w:r>
      <w:r w:rsidR="00825222" w:rsidRPr="00B8073C">
        <w:rPr>
          <w:sz w:val="18"/>
          <w:szCs w:val="18"/>
        </w:rPr>
        <w:t>E-m</w:t>
      </w:r>
      <w:r w:rsidR="00825222" w:rsidRPr="00B8073C">
        <w:rPr>
          <w:rFonts w:hint="eastAsia"/>
          <w:sz w:val="18"/>
          <w:szCs w:val="18"/>
        </w:rPr>
        <w:t>ail</w:t>
      </w:r>
      <w:r w:rsidR="00F728D0" w:rsidRPr="00B8073C">
        <w:rPr>
          <w:rFonts w:hint="eastAsia"/>
          <w:sz w:val="18"/>
          <w:szCs w:val="18"/>
        </w:rPr>
        <w:t>：</w:t>
      </w:r>
    </w:p>
    <w:p w14:paraId="2ABB7A5A" w14:textId="77777777" w:rsidR="00F728D0" w:rsidRPr="00B8073C" w:rsidRDefault="00697238" w:rsidP="003864D7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>
        <w:rPr>
          <w:noProof/>
          <w:sz w:val="18"/>
          <w:szCs w:val="18"/>
        </w:rPr>
        <w:pict w14:anchorId="00819CDA">
          <v:rect id="_x0000_i1050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7551A3A9" w14:textId="77777777" w:rsidR="00325A72" w:rsidRPr="00B8073C" w:rsidRDefault="00F728D0" w:rsidP="003864D7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Cs w:val="21"/>
        </w:rPr>
      </w:pPr>
      <w:r w:rsidRPr="00B8073C">
        <w:rPr>
          <w:rFonts w:hint="eastAsia"/>
          <w:sz w:val="18"/>
          <w:szCs w:val="18"/>
        </w:rPr>
        <w:t>志願者との関係</w:t>
      </w:r>
      <w:r w:rsidR="00DD58AC" w:rsidRPr="00B8073C">
        <w:rPr>
          <w:rFonts w:hint="eastAsia"/>
          <w:sz w:val="18"/>
          <w:szCs w:val="18"/>
        </w:rPr>
        <w:t xml:space="preserve"> Relation</w:t>
      </w:r>
      <w:r w:rsidRPr="00B8073C">
        <w:rPr>
          <w:rFonts w:hint="eastAsia"/>
          <w:sz w:val="18"/>
          <w:szCs w:val="18"/>
        </w:rPr>
        <w:t xml:space="preserve"> to </w:t>
      </w:r>
      <w:r w:rsidR="004211FC" w:rsidRPr="00B8073C">
        <w:rPr>
          <w:rFonts w:hint="eastAsia"/>
          <w:sz w:val="18"/>
          <w:szCs w:val="18"/>
        </w:rPr>
        <w:t>a</w:t>
      </w:r>
      <w:r w:rsidRPr="00B8073C">
        <w:rPr>
          <w:rFonts w:hint="eastAsia"/>
          <w:sz w:val="18"/>
          <w:szCs w:val="18"/>
        </w:rPr>
        <w:t>pplicant</w:t>
      </w:r>
      <w:r w:rsidRPr="00B8073C">
        <w:rPr>
          <w:rFonts w:hint="eastAsia"/>
          <w:sz w:val="18"/>
          <w:szCs w:val="18"/>
        </w:rPr>
        <w:t>：</w:t>
      </w:r>
    </w:p>
    <w:p w14:paraId="580089D9" w14:textId="77777777" w:rsidR="007224D4" w:rsidRPr="00B8073C" w:rsidRDefault="007224D4" w:rsidP="007224D4">
      <w:pPr>
        <w:rPr>
          <w:rFonts w:asciiTheme="majorEastAsia" w:eastAsiaTheme="majorEastAsia" w:hAnsiTheme="majorEastAsia"/>
          <w:b/>
        </w:rPr>
      </w:pPr>
      <w:r w:rsidRPr="00B8073C">
        <w:rPr>
          <w:rFonts w:hint="eastAsia"/>
        </w:rPr>
        <w:t>(b)</w:t>
      </w:r>
    </w:p>
    <w:p w14:paraId="27B522A0" w14:textId="77777777" w:rsidR="00A22165" w:rsidRPr="00B8073C" w:rsidRDefault="00A22165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 w:rsidRPr="00B8073C">
        <w:rPr>
          <w:rFonts w:hint="eastAsia"/>
          <w:sz w:val="18"/>
          <w:szCs w:val="18"/>
        </w:rPr>
        <w:t>氏名</w:t>
      </w:r>
      <w:r w:rsidRPr="00B8073C">
        <w:rPr>
          <w:rFonts w:hint="eastAsia"/>
          <w:sz w:val="18"/>
          <w:szCs w:val="18"/>
        </w:rPr>
        <w:t>Name</w:t>
      </w:r>
      <w:r w:rsidRPr="00B8073C">
        <w:rPr>
          <w:rFonts w:hint="eastAsia"/>
          <w:sz w:val="18"/>
          <w:szCs w:val="18"/>
        </w:rPr>
        <w:t>：</w:t>
      </w:r>
      <w:r w:rsidRPr="00B8073C">
        <w:rPr>
          <w:rFonts w:hint="eastAsia"/>
          <w:sz w:val="18"/>
          <w:szCs w:val="18"/>
        </w:rPr>
        <w:t xml:space="preserve">                         </w:t>
      </w:r>
      <w:r w:rsidRPr="00B8073C">
        <w:rPr>
          <w:rFonts w:hint="eastAsia"/>
          <w:sz w:val="18"/>
          <w:szCs w:val="18"/>
        </w:rPr>
        <w:t>役職</w:t>
      </w:r>
      <w:r w:rsidRPr="00B8073C">
        <w:rPr>
          <w:sz w:val="18"/>
          <w:szCs w:val="18"/>
        </w:rPr>
        <w:t xml:space="preserve">Job </w:t>
      </w:r>
      <w:r w:rsidR="004211FC" w:rsidRPr="00B8073C">
        <w:rPr>
          <w:rFonts w:hint="eastAsia"/>
          <w:sz w:val="18"/>
          <w:szCs w:val="18"/>
        </w:rPr>
        <w:t>t</w:t>
      </w:r>
      <w:r w:rsidRPr="00B8073C">
        <w:rPr>
          <w:sz w:val="18"/>
          <w:szCs w:val="18"/>
        </w:rPr>
        <w:t>itle/Position</w:t>
      </w:r>
      <w:r w:rsidRPr="00B8073C">
        <w:rPr>
          <w:rFonts w:hint="eastAsia"/>
          <w:sz w:val="18"/>
          <w:szCs w:val="18"/>
        </w:rPr>
        <w:t>：</w:t>
      </w:r>
    </w:p>
    <w:p w14:paraId="6AFE10F7" w14:textId="77777777" w:rsidR="00A22165" w:rsidRPr="00B8073C" w:rsidRDefault="00697238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>
        <w:rPr>
          <w:noProof/>
          <w:sz w:val="18"/>
          <w:szCs w:val="18"/>
        </w:rPr>
        <w:pict w14:anchorId="076B06EE">
          <v:rect id="_x0000_i1051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2FDDC074" w14:textId="77777777" w:rsidR="001A2FC1" w:rsidRPr="00B8073C" w:rsidRDefault="001A2FC1" w:rsidP="001A2FC1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 w:rsidRPr="00B8073C">
        <w:rPr>
          <w:rFonts w:hint="eastAsia"/>
          <w:sz w:val="18"/>
          <w:szCs w:val="18"/>
        </w:rPr>
        <w:t>所属機関名</w:t>
      </w:r>
      <w:r w:rsidRPr="00B8073C">
        <w:rPr>
          <w:rFonts w:hint="eastAsia"/>
          <w:sz w:val="18"/>
          <w:szCs w:val="18"/>
        </w:rPr>
        <w:t>Name of</w:t>
      </w:r>
      <w:r w:rsidRPr="00B8073C">
        <w:rPr>
          <w:sz w:val="18"/>
          <w:szCs w:val="18"/>
        </w:rPr>
        <w:t xml:space="preserve"> </w:t>
      </w:r>
      <w:r w:rsidR="004211FC" w:rsidRPr="00B8073C">
        <w:rPr>
          <w:rFonts w:hint="eastAsia"/>
          <w:sz w:val="18"/>
          <w:szCs w:val="18"/>
        </w:rPr>
        <w:t>i</w:t>
      </w:r>
      <w:r w:rsidR="00FD7ED3" w:rsidRPr="00B8073C">
        <w:rPr>
          <w:sz w:val="18"/>
          <w:szCs w:val="18"/>
        </w:rPr>
        <w:t>nstitution</w:t>
      </w:r>
      <w:r w:rsidRPr="00B8073C">
        <w:rPr>
          <w:rFonts w:hint="eastAsia"/>
          <w:sz w:val="18"/>
          <w:szCs w:val="18"/>
        </w:rPr>
        <w:t>：</w:t>
      </w:r>
    </w:p>
    <w:p w14:paraId="692CEB32" w14:textId="77777777" w:rsidR="00A22165" w:rsidRPr="00B8073C" w:rsidRDefault="00697238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>
        <w:rPr>
          <w:noProof/>
          <w:sz w:val="18"/>
          <w:szCs w:val="18"/>
        </w:rPr>
        <w:pict w14:anchorId="2FF580A0">
          <v:rect id="_x0000_i1052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7B47BAD2" w14:textId="77777777" w:rsidR="00A22165" w:rsidRPr="00B8073C" w:rsidRDefault="00A22165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 w:rsidRPr="00B8073C">
        <w:rPr>
          <w:rFonts w:hint="eastAsia"/>
          <w:sz w:val="18"/>
          <w:szCs w:val="18"/>
        </w:rPr>
        <w:t>所属機関住所</w:t>
      </w:r>
      <w:r w:rsidRPr="00B8073C">
        <w:rPr>
          <w:sz w:val="18"/>
          <w:szCs w:val="18"/>
        </w:rPr>
        <w:t>Affiliation</w:t>
      </w:r>
      <w:r w:rsidRPr="00B8073C">
        <w:rPr>
          <w:rFonts w:hint="eastAsia"/>
          <w:sz w:val="18"/>
          <w:szCs w:val="18"/>
        </w:rPr>
        <w:t xml:space="preserve"> </w:t>
      </w:r>
      <w:r w:rsidR="004211FC" w:rsidRPr="00B8073C">
        <w:rPr>
          <w:rFonts w:hint="eastAsia"/>
          <w:sz w:val="18"/>
          <w:szCs w:val="18"/>
        </w:rPr>
        <w:t>a</w:t>
      </w:r>
      <w:r w:rsidRPr="00B8073C">
        <w:rPr>
          <w:rFonts w:hint="eastAsia"/>
          <w:sz w:val="18"/>
          <w:szCs w:val="18"/>
        </w:rPr>
        <w:t>ddress</w:t>
      </w:r>
      <w:r w:rsidRPr="00B8073C">
        <w:rPr>
          <w:rFonts w:hint="eastAsia"/>
          <w:sz w:val="18"/>
          <w:szCs w:val="18"/>
        </w:rPr>
        <w:t>：</w:t>
      </w:r>
    </w:p>
    <w:p w14:paraId="09D70C71" w14:textId="77777777" w:rsidR="00A22165" w:rsidRPr="00B8073C" w:rsidRDefault="00A22165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</w:p>
    <w:p w14:paraId="1A051229" w14:textId="77777777" w:rsidR="00A22165" w:rsidRPr="00B8073C" w:rsidRDefault="00697238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>
        <w:rPr>
          <w:noProof/>
          <w:sz w:val="18"/>
          <w:szCs w:val="18"/>
        </w:rPr>
        <w:pict w14:anchorId="785446E3">
          <v:rect id="_x0000_i1053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4F9670D5" w14:textId="77777777" w:rsidR="00A22165" w:rsidRPr="00B8073C" w:rsidRDefault="00A22165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 w:rsidRPr="00B8073C">
        <w:rPr>
          <w:rFonts w:hint="eastAsia"/>
          <w:sz w:val="18"/>
          <w:szCs w:val="18"/>
        </w:rPr>
        <w:t>電話</w:t>
      </w:r>
      <w:r w:rsidRPr="00B8073C">
        <w:rPr>
          <w:rFonts w:hint="eastAsia"/>
          <w:sz w:val="18"/>
          <w:szCs w:val="18"/>
        </w:rPr>
        <w:t>Telephone</w:t>
      </w:r>
      <w:r w:rsidRPr="00B8073C">
        <w:rPr>
          <w:rFonts w:hint="eastAsia"/>
          <w:sz w:val="18"/>
          <w:szCs w:val="18"/>
        </w:rPr>
        <w:t>：</w:t>
      </w:r>
      <w:r w:rsidRPr="00B8073C">
        <w:rPr>
          <w:rFonts w:hint="eastAsia"/>
          <w:sz w:val="18"/>
          <w:szCs w:val="18"/>
        </w:rPr>
        <w:t xml:space="preserve">             </w:t>
      </w:r>
      <w:r w:rsidRPr="00B8073C">
        <w:rPr>
          <w:sz w:val="18"/>
          <w:szCs w:val="18"/>
        </w:rPr>
        <w:t xml:space="preserve">      </w:t>
      </w:r>
      <w:r w:rsidRPr="00B8073C">
        <w:rPr>
          <w:rFonts w:hint="eastAsia"/>
          <w:sz w:val="18"/>
          <w:szCs w:val="18"/>
        </w:rPr>
        <w:t xml:space="preserve">   </w:t>
      </w:r>
      <w:r w:rsidR="00825222" w:rsidRPr="00B8073C">
        <w:rPr>
          <w:sz w:val="18"/>
          <w:szCs w:val="18"/>
        </w:rPr>
        <w:t>E-m</w:t>
      </w:r>
      <w:r w:rsidR="00825222" w:rsidRPr="00B8073C">
        <w:rPr>
          <w:rFonts w:hint="eastAsia"/>
          <w:sz w:val="18"/>
          <w:szCs w:val="18"/>
        </w:rPr>
        <w:t>ail</w:t>
      </w:r>
      <w:r w:rsidRPr="00B8073C">
        <w:rPr>
          <w:rFonts w:hint="eastAsia"/>
          <w:sz w:val="18"/>
          <w:szCs w:val="18"/>
        </w:rPr>
        <w:t>：</w:t>
      </w:r>
    </w:p>
    <w:p w14:paraId="59736F39" w14:textId="77777777" w:rsidR="00A22165" w:rsidRPr="00B8073C" w:rsidRDefault="00697238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>
        <w:rPr>
          <w:noProof/>
          <w:sz w:val="18"/>
          <w:szCs w:val="18"/>
        </w:rPr>
        <w:pict w14:anchorId="543062F8">
          <v:rect id="_x0000_i1054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3C7EC15D" w14:textId="77777777" w:rsidR="00A22165" w:rsidRPr="00B8073C" w:rsidRDefault="00A22165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 w:rsidRPr="00B8073C">
        <w:rPr>
          <w:rFonts w:hint="eastAsia"/>
          <w:sz w:val="18"/>
          <w:szCs w:val="18"/>
        </w:rPr>
        <w:t>志願者との関係</w:t>
      </w:r>
      <w:r w:rsidR="00DD58AC" w:rsidRPr="00B8073C">
        <w:rPr>
          <w:rFonts w:hint="eastAsia"/>
          <w:sz w:val="18"/>
          <w:szCs w:val="18"/>
        </w:rPr>
        <w:t xml:space="preserve"> Relation</w:t>
      </w:r>
      <w:r w:rsidRPr="00B8073C">
        <w:rPr>
          <w:rFonts w:hint="eastAsia"/>
          <w:sz w:val="18"/>
          <w:szCs w:val="18"/>
        </w:rPr>
        <w:t xml:space="preserve"> to </w:t>
      </w:r>
      <w:r w:rsidR="004211FC" w:rsidRPr="00B8073C">
        <w:rPr>
          <w:rFonts w:hint="eastAsia"/>
          <w:sz w:val="18"/>
          <w:szCs w:val="18"/>
        </w:rPr>
        <w:t>a</w:t>
      </w:r>
      <w:r w:rsidRPr="00B8073C">
        <w:rPr>
          <w:rFonts w:hint="eastAsia"/>
          <w:sz w:val="18"/>
          <w:szCs w:val="18"/>
        </w:rPr>
        <w:t>pplicant</w:t>
      </w:r>
      <w:r w:rsidRPr="00B8073C">
        <w:rPr>
          <w:rFonts w:hint="eastAsia"/>
          <w:sz w:val="18"/>
          <w:szCs w:val="18"/>
        </w:rPr>
        <w:t>：</w:t>
      </w:r>
    </w:p>
    <w:p w14:paraId="65CCD696" w14:textId="77777777" w:rsidR="00884293" w:rsidRPr="00B8073C" w:rsidRDefault="00D97387" w:rsidP="00D766F9">
      <w:pPr>
        <w:rPr>
          <w:rFonts w:asciiTheme="majorEastAsia" w:eastAsiaTheme="majorEastAsia" w:hAnsiTheme="majorEastAsia"/>
          <w:b/>
        </w:rPr>
      </w:pPr>
      <w:r w:rsidRPr="00B8073C">
        <w:rPr>
          <w:rFonts w:hint="eastAsia"/>
        </w:rPr>
        <w:t>(c</w:t>
      </w:r>
      <w:r w:rsidR="007224D4" w:rsidRPr="00B8073C">
        <w:rPr>
          <w:rFonts w:hint="eastAsia"/>
        </w:rPr>
        <w:t>)</w:t>
      </w:r>
    </w:p>
    <w:p w14:paraId="7E513578" w14:textId="77777777" w:rsidR="00A22165" w:rsidRPr="00B8073C" w:rsidRDefault="00DF5EEC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 w:rsidRPr="00B8073C">
        <w:rPr>
          <w:rFonts w:hint="eastAsia"/>
          <w:sz w:val="18"/>
          <w:szCs w:val="18"/>
        </w:rPr>
        <w:t>氏</w:t>
      </w:r>
      <w:r w:rsidR="00A22165" w:rsidRPr="00B8073C">
        <w:rPr>
          <w:rFonts w:hint="eastAsia"/>
          <w:sz w:val="18"/>
          <w:szCs w:val="18"/>
        </w:rPr>
        <w:t>名</w:t>
      </w:r>
      <w:r w:rsidR="00A22165" w:rsidRPr="00B8073C">
        <w:rPr>
          <w:rFonts w:hint="eastAsia"/>
          <w:sz w:val="18"/>
          <w:szCs w:val="18"/>
        </w:rPr>
        <w:t>Name</w:t>
      </w:r>
      <w:r w:rsidR="00A22165" w:rsidRPr="00B8073C">
        <w:rPr>
          <w:rFonts w:hint="eastAsia"/>
          <w:sz w:val="18"/>
          <w:szCs w:val="18"/>
        </w:rPr>
        <w:t>：</w:t>
      </w:r>
      <w:r w:rsidR="00A22165" w:rsidRPr="00B8073C">
        <w:rPr>
          <w:rFonts w:hint="eastAsia"/>
          <w:sz w:val="18"/>
          <w:szCs w:val="18"/>
        </w:rPr>
        <w:t xml:space="preserve">                         </w:t>
      </w:r>
      <w:r w:rsidR="00A22165" w:rsidRPr="00B8073C">
        <w:rPr>
          <w:rFonts w:hint="eastAsia"/>
          <w:sz w:val="18"/>
          <w:szCs w:val="18"/>
        </w:rPr>
        <w:t>役職</w:t>
      </w:r>
      <w:r w:rsidR="00A22165" w:rsidRPr="00B8073C">
        <w:rPr>
          <w:sz w:val="18"/>
          <w:szCs w:val="18"/>
        </w:rPr>
        <w:t xml:space="preserve">Job </w:t>
      </w:r>
      <w:r w:rsidR="004211FC" w:rsidRPr="00B8073C">
        <w:rPr>
          <w:rFonts w:hint="eastAsia"/>
          <w:sz w:val="18"/>
          <w:szCs w:val="18"/>
        </w:rPr>
        <w:t>t</w:t>
      </w:r>
      <w:r w:rsidR="00A22165" w:rsidRPr="00B8073C">
        <w:rPr>
          <w:sz w:val="18"/>
          <w:szCs w:val="18"/>
        </w:rPr>
        <w:t>itle/Position</w:t>
      </w:r>
      <w:r w:rsidR="00A22165" w:rsidRPr="00B8073C">
        <w:rPr>
          <w:rFonts w:hint="eastAsia"/>
          <w:sz w:val="18"/>
          <w:szCs w:val="18"/>
        </w:rPr>
        <w:t>：</w:t>
      </w:r>
    </w:p>
    <w:p w14:paraId="0C7D3BE7" w14:textId="77777777" w:rsidR="00A22165" w:rsidRPr="00B8073C" w:rsidRDefault="00697238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>
        <w:rPr>
          <w:noProof/>
          <w:sz w:val="18"/>
          <w:szCs w:val="18"/>
        </w:rPr>
        <w:pict w14:anchorId="5F51A6EC">
          <v:rect id="_x0000_i1055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3B6FB169" w14:textId="77777777" w:rsidR="001A2FC1" w:rsidRPr="00B8073C" w:rsidRDefault="001A2FC1" w:rsidP="001A2FC1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 w:rsidRPr="00B8073C">
        <w:rPr>
          <w:rFonts w:hint="eastAsia"/>
          <w:sz w:val="18"/>
          <w:szCs w:val="18"/>
        </w:rPr>
        <w:t>所属機関名</w:t>
      </w:r>
      <w:r w:rsidRPr="00B8073C">
        <w:rPr>
          <w:rFonts w:hint="eastAsia"/>
          <w:sz w:val="18"/>
          <w:szCs w:val="18"/>
        </w:rPr>
        <w:t>Name of</w:t>
      </w:r>
      <w:r w:rsidRPr="00B8073C">
        <w:rPr>
          <w:sz w:val="18"/>
          <w:szCs w:val="18"/>
        </w:rPr>
        <w:t xml:space="preserve"> </w:t>
      </w:r>
      <w:r w:rsidR="004211FC" w:rsidRPr="00B8073C">
        <w:rPr>
          <w:rFonts w:hint="eastAsia"/>
          <w:sz w:val="18"/>
          <w:szCs w:val="18"/>
        </w:rPr>
        <w:t>i</w:t>
      </w:r>
      <w:r w:rsidR="00FD7ED3" w:rsidRPr="00B8073C">
        <w:rPr>
          <w:sz w:val="18"/>
          <w:szCs w:val="18"/>
        </w:rPr>
        <w:t>nstitution</w:t>
      </w:r>
      <w:r w:rsidRPr="00B8073C">
        <w:rPr>
          <w:rFonts w:hint="eastAsia"/>
          <w:sz w:val="18"/>
          <w:szCs w:val="18"/>
        </w:rPr>
        <w:t>：</w:t>
      </w:r>
    </w:p>
    <w:p w14:paraId="46F5CE3A" w14:textId="77777777" w:rsidR="00A22165" w:rsidRPr="00B8073C" w:rsidRDefault="00697238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>
        <w:rPr>
          <w:noProof/>
          <w:sz w:val="18"/>
          <w:szCs w:val="18"/>
        </w:rPr>
        <w:pict w14:anchorId="5A7D9BFA">
          <v:rect id="_x0000_i1056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5EF5730A" w14:textId="77777777" w:rsidR="00A22165" w:rsidRPr="00B8073C" w:rsidRDefault="00A22165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 w:rsidRPr="00B8073C">
        <w:rPr>
          <w:rFonts w:hint="eastAsia"/>
          <w:sz w:val="18"/>
          <w:szCs w:val="18"/>
        </w:rPr>
        <w:t>所属機関住所</w:t>
      </w:r>
      <w:r w:rsidRPr="00B8073C">
        <w:rPr>
          <w:sz w:val="18"/>
          <w:szCs w:val="18"/>
        </w:rPr>
        <w:t>Affiliation</w:t>
      </w:r>
      <w:r w:rsidRPr="00B8073C">
        <w:rPr>
          <w:rFonts w:hint="eastAsia"/>
          <w:sz w:val="18"/>
          <w:szCs w:val="18"/>
        </w:rPr>
        <w:t xml:space="preserve"> </w:t>
      </w:r>
      <w:r w:rsidR="004211FC" w:rsidRPr="00B8073C">
        <w:rPr>
          <w:rFonts w:hint="eastAsia"/>
          <w:sz w:val="18"/>
          <w:szCs w:val="18"/>
        </w:rPr>
        <w:t>a</w:t>
      </w:r>
      <w:r w:rsidRPr="00B8073C">
        <w:rPr>
          <w:rFonts w:hint="eastAsia"/>
          <w:sz w:val="18"/>
          <w:szCs w:val="18"/>
        </w:rPr>
        <w:t>ddress</w:t>
      </w:r>
      <w:r w:rsidRPr="00B8073C">
        <w:rPr>
          <w:rFonts w:hint="eastAsia"/>
          <w:sz w:val="18"/>
          <w:szCs w:val="18"/>
        </w:rPr>
        <w:t>：</w:t>
      </w:r>
    </w:p>
    <w:p w14:paraId="094B3D06" w14:textId="77777777" w:rsidR="00A22165" w:rsidRPr="00B8073C" w:rsidRDefault="00A22165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</w:p>
    <w:p w14:paraId="2670C25C" w14:textId="77777777" w:rsidR="00A22165" w:rsidRPr="00B8073C" w:rsidRDefault="00697238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>
        <w:rPr>
          <w:noProof/>
          <w:sz w:val="18"/>
          <w:szCs w:val="18"/>
        </w:rPr>
        <w:pict w14:anchorId="1FD5A368">
          <v:rect id="_x0000_i1057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4EDCF938" w14:textId="77777777" w:rsidR="00A22165" w:rsidRPr="00B8073C" w:rsidRDefault="00A22165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 w:rsidRPr="00B8073C">
        <w:rPr>
          <w:rFonts w:hint="eastAsia"/>
          <w:sz w:val="18"/>
          <w:szCs w:val="18"/>
        </w:rPr>
        <w:t>電話</w:t>
      </w:r>
      <w:r w:rsidRPr="00B8073C">
        <w:rPr>
          <w:rFonts w:hint="eastAsia"/>
          <w:sz w:val="18"/>
          <w:szCs w:val="18"/>
        </w:rPr>
        <w:t>Telephone</w:t>
      </w:r>
      <w:r w:rsidRPr="00B8073C">
        <w:rPr>
          <w:rFonts w:hint="eastAsia"/>
          <w:sz w:val="18"/>
          <w:szCs w:val="18"/>
        </w:rPr>
        <w:t>：</w:t>
      </w:r>
      <w:r w:rsidRPr="00B8073C">
        <w:rPr>
          <w:rFonts w:hint="eastAsia"/>
          <w:sz w:val="18"/>
          <w:szCs w:val="18"/>
        </w:rPr>
        <w:t xml:space="preserve">             </w:t>
      </w:r>
      <w:r w:rsidRPr="00B8073C">
        <w:rPr>
          <w:sz w:val="18"/>
          <w:szCs w:val="18"/>
        </w:rPr>
        <w:t xml:space="preserve">      </w:t>
      </w:r>
      <w:r w:rsidRPr="00B8073C">
        <w:rPr>
          <w:rFonts w:hint="eastAsia"/>
          <w:sz w:val="18"/>
          <w:szCs w:val="18"/>
        </w:rPr>
        <w:t xml:space="preserve">   </w:t>
      </w:r>
      <w:r w:rsidRPr="00B8073C">
        <w:rPr>
          <w:sz w:val="18"/>
          <w:szCs w:val="18"/>
        </w:rPr>
        <w:t>E-m</w:t>
      </w:r>
      <w:r w:rsidR="00825222" w:rsidRPr="00B8073C">
        <w:rPr>
          <w:rFonts w:hint="eastAsia"/>
          <w:sz w:val="18"/>
          <w:szCs w:val="18"/>
        </w:rPr>
        <w:t>ail</w:t>
      </w:r>
      <w:r w:rsidRPr="00B8073C">
        <w:rPr>
          <w:rFonts w:hint="eastAsia"/>
          <w:sz w:val="18"/>
          <w:szCs w:val="18"/>
        </w:rPr>
        <w:t>：</w:t>
      </w:r>
    </w:p>
    <w:p w14:paraId="0E51C339" w14:textId="77777777" w:rsidR="00A22165" w:rsidRPr="00B8073C" w:rsidRDefault="00697238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 w:val="18"/>
          <w:szCs w:val="18"/>
        </w:rPr>
      </w:pPr>
      <w:r>
        <w:rPr>
          <w:noProof/>
          <w:sz w:val="18"/>
          <w:szCs w:val="18"/>
        </w:rPr>
        <w:pict w14:anchorId="61EAA199">
          <v:rect id="_x0000_i1058" alt="" style="width:425.2pt;height:.05pt;mso-width-percent:0;mso-height-percent:0;mso-width-percent:0;mso-height-percent:0" o:hralign="center" o:hrstd="t" o:hr="t" fillcolor="#a0a0a0" stroked="f">
            <v:textbox inset="5.85pt,.7pt,5.85pt,.7pt"/>
          </v:rect>
        </w:pict>
      </w:r>
    </w:p>
    <w:p w14:paraId="71BB0811" w14:textId="77777777" w:rsidR="00F728D0" w:rsidRPr="00B8073C" w:rsidRDefault="00A22165" w:rsidP="00A22165">
      <w:pPr>
        <w:pBdr>
          <w:top w:val="dotted" w:sz="4" w:space="1" w:color="auto"/>
          <w:left w:val="dotted" w:sz="4" w:space="4" w:color="auto"/>
          <w:bottom w:val="dotted" w:sz="4" w:space="0" w:color="auto"/>
          <w:right w:val="dotted" w:sz="4" w:space="4" w:color="auto"/>
        </w:pBdr>
        <w:rPr>
          <w:szCs w:val="21"/>
        </w:rPr>
      </w:pPr>
      <w:r w:rsidRPr="00B8073C">
        <w:rPr>
          <w:rFonts w:hint="eastAsia"/>
          <w:sz w:val="18"/>
          <w:szCs w:val="18"/>
        </w:rPr>
        <w:t>志願者との関係</w:t>
      </w:r>
      <w:r w:rsidR="00DD58AC" w:rsidRPr="00B8073C">
        <w:rPr>
          <w:rFonts w:hint="eastAsia"/>
          <w:sz w:val="18"/>
          <w:szCs w:val="18"/>
        </w:rPr>
        <w:t xml:space="preserve"> Relation</w:t>
      </w:r>
      <w:r w:rsidRPr="00B8073C">
        <w:rPr>
          <w:rFonts w:hint="eastAsia"/>
          <w:sz w:val="18"/>
          <w:szCs w:val="18"/>
        </w:rPr>
        <w:t xml:space="preserve"> to </w:t>
      </w:r>
      <w:r w:rsidR="004211FC" w:rsidRPr="00B8073C">
        <w:rPr>
          <w:rFonts w:hint="eastAsia"/>
          <w:sz w:val="18"/>
          <w:szCs w:val="18"/>
        </w:rPr>
        <w:t>a</w:t>
      </w:r>
      <w:r w:rsidRPr="00B8073C">
        <w:rPr>
          <w:rFonts w:hint="eastAsia"/>
          <w:sz w:val="18"/>
          <w:szCs w:val="18"/>
        </w:rPr>
        <w:t>pplicant</w:t>
      </w:r>
      <w:r w:rsidRPr="00B8073C">
        <w:rPr>
          <w:rFonts w:hint="eastAsia"/>
          <w:sz w:val="18"/>
          <w:szCs w:val="18"/>
        </w:rPr>
        <w:t>：</w:t>
      </w:r>
    </w:p>
    <w:sectPr w:rsidR="00F728D0" w:rsidRPr="00B8073C" w:rsidSect="003864D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985" w:right="1701" w:bottom="1701" w:left="1701" w:header="851" w:footer="992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B2053B" w14:textId="77777777" w:rsidR="00697238" w:rsidRDefault="00697238" w:rsidP="00F2547A">
      <w:r>
        <w:separator/>
      </w:r>
    </w:p>
  </w:endnote>
  <w:endnote w:type="continuationSeparator" w:id="0">
    <w:p w14:paraId="662B8F4F" w14:textId="77777777" w:rsidR="00697238" w:rsidRDefault="00697238" w:rsidP="00F254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BEFDAA" w14:textId="77777777" w:rsidR="005613C1" w:rsidRDefault="005613C1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64004969"/>
      <w:docPartObj>
        <w:docPartGallery w:val="Page Numbers (Bottom of Page)"/>
        <w:docPartUnique/>
      </w:docPartObj>
    </w:sdtPr>
    <w:sdtEndPr/>
    <w:sdtContent>
      <w:p w14:paraId="06864941" w14:textId="4EE9D693" w:rsidR="00EE0546" w:rsidRDefault="00405125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97238" w:rsidRPr="00697238">
          <w:rPr>
            <w:noProof/>
            <w:lang w:val="ja-JP"/>
          </w:rPr>
          <w:t>1</w:t>
        </w:r>
        <w:r>
          <w:fldChar w:fldCharType="end"/>
        </w:r>
      </w:p>
    </w:sdtContent>
  </w:sdt>
  <w:p w14:paraId="68B4FA35" w14:textId="3A50FE26" w:rsidR="00EE0546" w:rsidRPr="008F098A" w:rsidRDefault="008F098A">
    <w:pPr>
      <w:pStyle w:val="a3"/>
      <w:rPr>
        <w:rFonts w:asciiTheme="majorHAnsi" w:hAnsiTheme="majorHAnsi" w:cstheme="majorHAnsi"/>
      </w:rPr>
    </w:pPr>
    <w:r w:rsidRPr="00246415">
      <w:rPr>
        <w:rFonts w:asciiTheme="majorHAnsi" w:hAnsiTheme="majorHAnsi" w:cstheme="majorHAnsi"/>
      </w:rPr>
      <w:t>ARIISW VRPhD</w:t>
    </w:r>
    <w:r w:rsidR="00211AB5" w:rsidRPr="00246415">
      <w:rPr>
        <w:rFonts w:asciiTheme="majorHAnsi" w:hAnsiTheme="majorHAnsi" w:cstheme="majorHAnsi"/>
      </w:rPr>
      <w:t>20</w:t>
    </w:r>
    <w:r w:rsidR="005613C1">
      <w:rPr>
        <w:rFonts w:asciiTheme="majorHAnsi" w:hAnsiTheme="majorHAnsi" w:cstheme="majorHAnsi"/>
      </w:rPr>
      <w:t>21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5DCC6A" w14:textId="77777777" w:rsidR="005613C1" w:rsidRDefault="005613C1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75B175" w14:textId="77777777" w:rsidR="00697238" w:rsidRDefault="00697238" w:rsidP="00F2547A">
      <w:r>
        <w:separator/>
      </w:r>
    </w:p>
  </w:footnote>
  <w:footnote w:type="continuationSeparator" w:id="0">
    <w:p w14:paraId="3E073432" w14:textId="77777777" w:rsidR="00697238" w:rsidRDefault="00697238" w:rsidP="00F254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092548" w14:textId="77777777" w:rsidR="005613C1" w:rsidRDefault="005613C1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4E54C5" w14:textId="77777777" w:rsidR="005613C1" w:rsidRDefault="005613C1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59E237" w14:textId="77777777" w:rsidR="005613C1" w:rsidRDefault="005613C1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17B5E"/>
    <w:multiLevelType w:val="hybridMultilevel"/>
    <w:tmpl w:val="54943636"/>
    <w:lvl w:ilvl="0" w:tplc="2E54CD8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88331F6"/>
    <w:multiLevelType w:val="hybridMultilevel"/>
    <w:tmpl w:val="60C24FCE"/>
    <w:lvl w:ilvl="0" w:tplc="7A5CB03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597B1CF5"/>
    <w:multiLevelType w:val="hybridMultilevel"/>
    <w:tmpl w:val="855EEFA0"/>
    <w:lvl w:ilvl="0" w:tplc="1D48A9E6">
      <w:start w:val="1"/>
      <w:numFmt w:val="decimalEnclosedCircle"/>
      <w:lvlText w:val="%1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3" w15:restartNumberingAfterBreak="0">
    <w:nsid w:val="5BCB526F"/>
    <w:multiLevelType w:val="hybridMultilevel"/>
    <w:tmpl w:val="ABBE35CC"/>
    <w:lvl w:ilvl="0" w:tplc="38EE5E4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B2C604">
      <w:start w:val="1"/>
      <w:numFmt w:val="bullet"/>
      <w:lvlText w:val="□"/>
      <w:lvlJc w:val="left"/>
      <w:pPr>
        <w:ind w:left="780" w:hanging="360"/>
      </w:pPr>
      <w:rPr>
        <w:rFonts w:ascii="ＭＳ 明朝" w:eastAsia="ＭＳ 明朝" w:hAnsi="ＭＳ 明朝" w:cstheme="minorBidi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5C585E93"/>
    <w:multiLevelType w:val="hybridMultilevel"/>
    <w:tmpl w:val="64CAEF40"/>
    <w:lvl w:ilvl="0" w:tplc="4B7A03F6">
      <w:start w:val="3"/>
      <w:numFmt w:val="decimalEnclosedCircle"/>
      <w:lvlText w:val="%1"/>
      <w:lvlJc w:val="left"/>
      <w:pPr>
        <w:ind w:left="360" w:hanging="360"/>
      </w:pPr>
      <w:rPr>
        <w:rFonts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64FD0221"/>
    <w:multiLevelType w:val="hybridMultilevel"/>
    <w:tmpl w:val="EB5E01B2"/>
    <w:lvl w:ilvl="0" w:tplc="A6382FBE">
      <w:start w:val="1"/>
      <w:numFmt w:val="upperLetter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4A53868"/>
    <w:multiLevelType w:val="hybridMultilevel"/>
    <w:tmpl w:val="C480EC7C"/>
    <w:lvl w:ilvl="0" w:tplc="EC52BD90">
      <w:start w:val="1"/>
      <w:numFmt w:val="upperLetter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5"/>
  </w:num>
  <w:num w:numId="5">
    <w:abstractNumId w:val="2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savePreviewPicture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NjIwMzczsDAwNDNQ0lEKTi0uzszPAykwrAUArFWx1CwAAAA="/>
  </w:docVars>
  <w:rsids>
    <w:rsidRoot w:val="006920E5"/>
    <w:rsid w:val="00005C6B"/>
    <w:rsid w:val="000073CD"/>
    <w:rsid w:val="000206D3"/>
    <w:rsid w:val="000362B1"/>
    <w:rsid w:val="00037FEF"/>
    <w:rsid w:val="0004180A"/>
    <w:rsid w:val="00043A13"/>
    <w:rsid w:val="00044CD6"/>
    <w:rsid w:val="000819D4"/>
    <w:rsid w:val="00083515"/>
    <w:rsid w:val="000839DC"/>
    <w:rsid w:val="00085FDA"/>
    <w:rsid w:val="00091700"/>
    <w:rsid w:val="00091876"/>
    <w:rsid w:val="0009202D"/>
    <w:rsid w:val="00092677"/>
    <w:rsid w:val="000B1B93"/>
    <w:rsid w:val="000C5A7C"/>
    <w:rsid w:val="000C5EAF"/>
    <w:rsid w:val="000D2A82"/>
    <w:rsid w:val="000D3D13"/>
    <w:rsid w:val="000D4C80"/>
    <w:rsid w:val="000E4ED0"/>
    <w:rsid w:val="00103499"/>
    <w:rsid w:val="00104D72"/>
    <w:rsid w:val="00133427"/>
    <w:rsid w:val="001361B4"/>
    <w:rsid w:val="00143BC1"/>
    <w:rsid w:val="001528C4"/>
    <w:rsid w:val="00152D51"/>
    <w:rsid w:val="00174B45"/>
    <w:rsid w:val="001857FF"/>
    <w:rsid w:val="001A0FF2"/>
    <w:rsid w:val="001A2FC1"/>
    <w:rsid w:val="001A5241"/>
    <w:rsid w:val="001A5796"/>
    <w:rsid w:val="001C341E"/>
    <w:rsid w:val="001D66FA"/>
    <w:rsid w:val="001E7E67"/>
    <w:rsid w:val="001F139C"/>
    <w:rsid w:val="0020494C"/>
    <w:rsid w:val="00211AB5"/>
    <w:rsid w:val="00217CD0"/>
    <w:rsid w:val="00224930"/>
    <w:rsid w:val="002337F8"/>
    <w:rsid w:val="00246415"/>
    <w:rsid w:val="00271686"/>
    <w:rsid w:val="0027327A"/>
    <w:rsid w:val="00283862"/>
    <w:rsid w:val="002907A2"/>
    <w:rsid w:val="00290BA1"/>
    <w:rsid w:val="00295AAF"/>
    <w:rsid w:val="002A7A64"/>
    <w:rsid w:val="002B0B49"/>
    <w:rsid w:val="002B0E75"/>
    <w:rsid w:val="002B31C9"/>
    <w:rsid w:val="002E4098"/>
    <w:rsid w:val="002F78E0"/>
    <w:rsid w:val="00306A15"/>
    <w:rsid w:val="003102B6"/>
    <w:rsid w:val="00311D13"/>
    <w:rsid w:val="00325938"/>
    <w:rsid w:val="00325A72"/>
    <w:rsid w:val="003539AA"/>
    <w:rsid w:val="0036444D"/>
    <w:rsid w:val="00365ED7"/>
    <w:rsid w:val="0038067C"/>
    <w:rsid w:val="003864D7"/>
    <w:rsid w:val="00397820"/>
    <w:rsid w:val="003A4647"/>
    <w:rsid w:val="003B1872"/>
    <w:rsid w:val="003B2A95"/>
    <w:rsid w:val="003B66D8"/>
    <w:rsid w:val="003C0D6C"/>
    <w:rsid w:val="003C3547"/>
    <w:rsid w:val="003C566D"/>
    <w:rsid w:val="003C645A"/>
    <w:rsid w:val="003D4542"/>
    <w:rsid w:val="003D78E3"/>
    <w:rsid w:val="003E0ADF"/>
    <w:rsid w:val="003F5FC7"/>
    <w:rsid w:val="00405125"/>
    <w:rsid w:val="00416117"/>
    <w:rsid w:val="004211FC"/>
    <w:rsid w:val="00437FD8"/>
    <w:rsid w:val="00443175"/>
    <w:rsid w:val="00444896"/>
    <w:rsid w:val="00463BC5"/>
    <w:rsid w:val="00477119"/>
    <w:rsid w:val="00477164"/>
    <w:rsid w:val="004977E7"/>
    <w:rsid w:val="004B794B"/>
    <w:rsid w:val="004C729D"/>
    <w:rsid w:val="004E5C73"/>
    <w:rsid w:val="004E6E18"/>
    <w:rsid w:val="004F418F"/>
    <w:rsid w:val="004F7A6E"/>
    <w:rsid w:val="00504376"/>
    <w:rsid w:val="00515B36"/>
    <w:rsid w:val="00554E3D"/>
    <w:rsid w:val="005613C1"/>
    <w:rsid w:val="00561D4E"/>
    <w:rsid w:val="00563B6E"/>
    <w:rsid w:val="005769DF"/>
    <w:rsid w:val="00584929"/>
    <w:rsid w:val="005B010E"/>
    <w:rsid w:val="005B3237"/>
    <w:rsid w:val="005D3F5E"/>
    <w:rsid w:val="005E1FA5"/>
    <w:rsid w:val="005E4E7E"/>
    <w:rsid w:val="005F7F0D"/>
    <w:rsid w:val="00610A22"/>
    <w:rsid w:val="00615E47"/>
    <w:rsid w:val="006266AF"/>
    <w:rsid w:val="006501FD"/>
    <w:rsid w:val="00665540"/>
    <w:rsid w:val="00670F3E"/>
    <w:rsid w:val="006920E5"/>
    <w:rsid w:val="00697238"/>
    <w:rsid w:val="006A2C2F"/>
    <w:rsid w:val="006A2F10"/>
    <w:rsid w:val="006A704D"/>
    <w:rsid w:val="006B080B"/>
    <w:rsid w:val="006B21A0"/>
    <w:rsid w:val="006C631D"/>
    <w:rsid w:val="006E32B3"/>
    <w:rsid w:val="00707D03"/>
    <w:rsid w:val="007137EC"/>
    <w:rsid w:val="007224D4"/>
    <w:rsid w:val="0072713E"/>
    <w:rsid w:val="00730D5F"/>
    <w:rsid w:val="00737925"/>
    <w:rsid w:val="00740B8A"/>
    <w:rsid w:val="0076041A"/>
    <w:rsid w:val="0076079C"/>
    <w:rsid w:val="00766E36"/>
    <w:rsid w:val="007703E9"/>
    <w:rsid w:val="00781F47"/>
    <w:rsid w:val="007900D5"/>
    <w:rsid w:val="007A5A21"/>
    <w:rsid w:val="007B6A7B"/>
    <w:rsid w:val="007B6C12"/>
    <w:rsid w:val="007C3131"/>
    <w:rsid w:val="007C47C0"/>
    <w:rsid w:val="007E4573"/>
    <w:rsid w:val="007E5E98"/>
    <w:rsid w:val="007F341D"/>
    <w:rsid w:val="00801D51"/>
    <w:rsid w:val="00807292"/>
    <w:rsid w:val="0081052C"/>
    <w:rsid w:val="00817337"/>
    <w:rsid w:val="008214D2"/>
    <w:rsid w:val="00822394"/>
    <w:rsid w:val="00822A60"/>
    <w:rsid w:val="00825222"/>
    <w:rsid w:val="008351BE"/>
    <w:rsid w:val="008767F0"/>
    <w:rsid w:val="00880BBB"/>
    <w:rsid w:val="00883170"/>
    <w:rsid w:val="00884293"/>
    <w:rsid w:val="00886776"/>
    <w:rsid w:val="008A5EE7"/>
    <w:rsid w:val="008B155D"/>
    <w:rsid w:val="008B1709"/>
    <w:rsid w:val="008B2C73"/>
    <w:rsid w:val="008B68CE"/>
    <w:rsid w:val="008C12BF"/>
    <w:rsid w:val="008C5666"/>
    <w:rsid w:val="008D16CD"/>
    <w:rsid w:val="008D2BCE"/>
    <w:rsid w:val="008E4930"/>
    <w:rsid w:val="008E6477"/>
    <w:rsid w:val="008F098A"/>
    <w:rsid w:val="008F223C"/>
    <w:rsid w:val="008F6F88"/>
    <w:rsid w:val="0090116E"/>
    <w:rsid w:val="00901221"/>
    <w:rsid w:val="00932520"/>
    <w:rsid w:val="00932E14"/>
    <w:rsid w:val="009373C8"/>
    <w:rsid w:val="00940771"/>
    <w:rsid w:val="009418EC"/>
    <w:rsid w:val="00943B51"/>
    <w:rsid w:val="009472B9"/>
    <w:rsid w:val="009509AB"/>
    <w:rsid w:val="0095394C"/>
    <w:rsid w:val="009B63C5"/>
    <w:rsid w:val="009E5964"/>
    <w:rsid w:val="009E791B"/>
    <w:rsid w:val="009F2887"/>
    <w:rsid w:val="009F376E"/>
    <w:rsid w:val="00A01236"/>
    <w:rsid w:val="00A117C2"/>
    <w:rsid w:val="00A14A11"/>
    <w:rsid w:val="00A22165"/>
    <w:rsid w:val="00A33B36"/>
    <w:rsid w:val="00A409FD"/>
    <w:rsid w:val="00A45E91"/>
    <w:rsid w:val="00A4666A"/>
    <w:rsid w:val="00A51D16"/>
    <w:rsid w:val="00A577CB"/>
    <w:rsid w:val="00A6011A"/>
    <w:rsid w:val="00A62B46"/>
    <w:rsid w:val="00A73248"/>
    <w:rsid w:val="00A82113"/>
    <w:rsid w:val="00A8524C"/>
    <w:rsid w:val="00A859CC"/>
    <w:rsid w:val="00AA1A1A"/>
    <w:rsid w:val="00AC0F28"/>
    <w:rsid w:val="00AC6BD8"/>
    <w:rsid w:val="00AE4F82"/>
    <w:rsid w:val="00B00FBA"/>
    <w:rsid w:val="00B04917"/>
    <w:rsid w:val="00B14072"/>
    <w:rsid w:val="00B1536F"/>
    <w:rsid w:val="00B40847"/>
    <w:rsid w:val="00B42694"/>
    <w:rsid w:val="00B5559E"/>
    <w:rsid w:val="00B62A60"/>
    <w:rsid w:val="00B65902"/>
    <w:rsid w:val="00B726D6"/>
    <w:rsid w:val="00B7519E"/>
    <w:rsid w:val="00B7746D"/>
    <w:rsid w:val="00B8073C"/>
    <w:rsid w:val="00B818F8"/>
    <w:rsid w:val="00BA348A"/>
    <w:rsid w:val="00BC5682"/>
    <w:rsid w:val="00BC7526"/>
    <w:rsid w:val="00BD6465"/>
    <w:rsid w:val="00BE05A6"/>
    <w:rsid w:val="00C01F2C"/>
    <w:rsid w:val="00C048FA"/>
    <w:rsid w:val="00C260A6"/>
    <w:rsid w:val="00C277D5"/>
    <w:rsid w:val="00C311D3"/>
    <w:rsid w:val="00C3130A"/>
    <w:rsid w:val="00C47CCC"/>
    <w:rsid w:val="00C57049"/>
    <w:rsid w:val="00C6717C"/>
    <w:rsid w:val="00C725BB"/>
    <w:rsid w:val="00C81E0F"/>
    <w:rsid w:val="00CA56C7"/>
    <w:rsid w:val="00CC3D4E"/>
    <w:rsid w:val="00CC49FF"/>
    <w:rsid w:val="00CE251E"/>
    <w:rsid w:val="00CE38AA"/>
    <w:rsid w:val="00CE6CC5"/>
    <w:rsid w:val="00CF27E2"/>
    <w:rsid w:val="00D01674"/>
    <w:rsid w:val="00D059CE"/>
    <w:rsid w:val="00D6662E"/>
    <w:rsid w:val="00D710DB"/>
    <w:rsid w:val="00D76457"/>
    <w:rsid w:val="00D76618"/>
    <w:rsid w:val="00D766F9"/>
    <w:rsid w:val="00D82199"/>
    <w:rsid w:val="00D8296D"/>
    <w:rsid w:val="00D82A7F"/>
    <w:rsid w:val="00D97387"/>
    <w:rsid w:val="00DC07FA"/>
    <w:rsid w:val="00DC6B93"/>
    <w:rsid w:val="00DD58AC"/>
    <w:rsid w:val="00DE7DE0"/>
    <w:rsid w:val="00DF5EEC"/>
    <w:rsid w:val="00DF6B36"/>
    <w:rsid w:val="00E01B88"/>
    <w:rsid w:val="00E07A8E"/>
    <w:rsid w:val="00E13DB8"/>
    <w:rsid w:val="00E150EB"/>
    <w:rsid w:val="00E26934"/>
    <w:rsid w:val="00E31E00"/>
    <w:rsid w:val="00E35A1C"/>
    <w:rsid w:val="00E35D05"/>
    <w:rsid w:val="00E50420"/>
    <w:rsid w:val="00E601A2"/>
    <w:rsid w:val="00E6327C"/>
    <w:rsid w:val="00E6721A"/>
    <w:rsid w:val="00E968E7"/>
    <w:rsid w:val="00EA04C2"/>
    <w:rsid w:val="00EA3587"/>
    <w:rsid w:val="00EB086E"/>
    <w:rsid w:val="00EB433B"/>
    <w:rsid w:val="00ED0D84"/>
    <w:rsid w:val="00ED4C0E"/>
    <w:rsid w:val="00ED4E32"/>
    <w:rsid w:val="00EF70D8"/>
    <w:rsid w:val="00F138DB"/>
    <w:rsid w:val="00F207A7"/>
    <w:rsid w:val="00F23FA0"/>
    <w:rsid w:val="00F2547A"/>
    <w:rsid w:val="00F26E2C"/>
    <w:rsid w:val="00F302E9"/>
    <w:rsid w:val="00F56F6A"/>
    <w:rsid w:val="00F728D0"/>
    <w:rsid w:val="00F73E11"/>
    <w:rsid w:val="00F763F5"/>
    <w:rsid w:val="00F76B94"/>
    <w:rsid w:val="00F76EBC"/>
    <w:rsid w:val="00F831EC"/>
    <w:rsid w:val="00FA6ABE"/>
    <w:rsid w:val="00FB1A19"/>
    <w:rsid w:val="00FC0A8A"/>
    <w:rsid w:val="00FC4944"/>
    <w:rsid w:val="00FD0CA0"/>
    <w:rsid w:val="00FD7C92"/>
    <w:rsid w:val="00FD7DDA"/>
    <w:rsid w:val="00FD7ED3"/>
    <w:rsid w:val="00FF3F78"/>
    <w:rsid w:val="00FF7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AB05056"/>
  <w15:docId w15:val="{CB1C4DE0-4799-4985-84C1-1A4576A17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6920E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フッター (文字)"/>
    <w:basedOn w:val="a0"/>
    <w:link w:val="a3"/>
    <w:uiPriority w:val="99"/>
    <w:rsid w:val="006920E5"/>
  </w:style>
  <w:style w:type="paragraph" w:styleId="a5">
    <w:name w:val="header"/>
    <w:basedOn w:val="a"/>
    <w:link w:val="a6"/>
    <w:uiPriority w:val="99"/>
    <w:unhideWhenUsed/>
    <w:rsid w:val="00F2547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F2547A"/>
  </w:style>
  <w:style w:type="table" w:styleId="a7">
    <w:name w:val="Table Grid"/>
    <w:basedOn w:val="a1"/>
    <w:uiPriority w:val="39"/>
    <w:rsid w:val="00F254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20494C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20494C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List Paragraph"/>
    <w:basedOn w:val="a"/>
    <w:uiPriority w:val="34"/>
    <w:qFormat/>
    <w:rsid w:val="00817337"/>
    <w:pPr>
      <w:ind w:leftChars="400" w:left="840"/>
    </w:pPr>
  </w:style>
  <w:style w:type="table" w:customStyle="1" w:styleId="1">
    <w:name w:val="表 (格子) 淡色1"/>
    <w:basedOn w:val="a1"/>
    <w:uiPriority w:val="40"/>
    <w:rsid w:val="00EA358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60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93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665344">
              <w:marLeft w:val="15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514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450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4479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0327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9885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96137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5114832">
                                          <w:marLeft w:val="0"/>
                                          <w:marRight w:val="-49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5858731">
                                              <w:marLeft w:val="0"/>
                                              <w:marRight w:val="450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01428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19712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669713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910963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6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946954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573649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12" w:space="0" w:color="FFFFFF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33858685">
                                                                          <w:marLeft w:val="1200"/>
                                                                          <w:marRight w:val="210"/>
                                                                          <w:marTop w:val="21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672008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199D52-9475-496B-ADB8-325566DF58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606</Words>
  <Characters>3460</Characters>
  <Application>Microsoft Office Word</Application>
  <DocSecurity>0</DocSecurity>
  <Lines>28</Lines>
  <Paragraphs>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菊池結</dc:creator>
  <cp:lastModifiedBy>松尾　加奈</cp:lastModifiedBy>
  <cp:revision>3</cp:revision>
  <cp:lastPrinted>2016-05-08T10:59:00Z</cp:lastPrinted>
  <dcterms:created xsi:type="dcterms:W3CDTF">2021-03-31T02:41:00Z</dcterms:created>
  <dcterms:modified xsi:type="dcterms:W3CDTF">2021-03-31T02:42:00Z</dcterms:modified>
</cp:coreProperties>
</file>